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55A43" w14:textId="77777777" w:rsidR="008C783A" w:rsidRDefault="008C783A" w:rsidP="008C783A">
      <w:pPr>
        <w:pStyle w:val="Heading3"/>
      </w:pPr>
      <w:bookmarkStart w:id="0" w:name="_Toc5605780"/>
      <w:r>
        <w:t>Strand: History</w:t>
      </w:r>
      <w:bookmarkEnd w:id="0"/>
    </w:p>
    <w:tbl>
      <w:tblPr>
        <w:tblStyle w:val="TableGrid"/>
        <w:tblW w:w="0" w:type="auto"/>
        <w:tblLook w:val="04A0" w:firstRow="1" w:lastRow="0" w:firstColumn="1" w:lastColumn="0" w:noHBand="0" w:noVBand="1"/>
      </w:tblPr>
      <w:tblGrid>
        <w:gridCol w:w="355"/>
        <w:gridCol w:w="14035"/>
      </w:tblGrid>
      <w:tr w:rsidR="00992F11" w:rsidRPr="009B2DA5" w14:paraId="3FECE08B" w14:textId="77777777" w:rsidTr="005709AF">
        <w:trPr>
          <w:trHeight w:val="360"/>
        </w:trPr>
        <w:tc>
          <w:tcPr>
            <w:tcW w:w="14390" w:type="dxa"/>
            <w:gridSpan w:val="2"/>
            <w:shd w:val="clear" w:color="auto" w:fill="003BA7"/>
            <w:vAlign w:val="center"/>
          </w:tcPr>
          <w:p w14:paraId="2CF4A1B8" w14:textId="77777777" w:rsidR="00992F11" w:rsidRPr="000C3E5F" w:rsidRDefault="00992F11" w:rsidP="00992F11">
            <w:pPr>
              <w:pStyle w:val="TableSub-Head"/>
            </w:pPr>
            <w:r>
              <w:t>Topic:</w:t>
            </w:r>
            <w:r w:rsidRPr="004C5F7E">
              <w:t xml:space="preserve"> </w:t>
            </w:r>
            <w:r w:rsidR="00ED64C0" w:rsidRPr="00ED64C0">
              <w:t>Historical Thinking and Skills</w:t>
            </w:r>
          </w:p>
        </w:tc>
      </w:tr>
      <w:tr w:rsidR="00992F11" w:rsidRPr="009B2DA5" w14:paraId="693D4B5A" w14:textId="77777777" w:rsidTr="00992F11">
        <w:trPr>
          <w:trHeight w:val="575"/>
        </w:trPr>
        <w:tc>
          <w:tcPr>
            <w:tcW w:w="14390" w:type="dxa"/>
            <w:gridSpan w:val="2"/>
            <w:shd w:val="clear" w:color="auto" w:fill="D1D3ED"/>
            <w:vAlign w:val="center"/>
          </w:tcPr>
          <w:p w14:paraId="7D6F0005" w14:textId="77777777" w:rsidR="00992F11" w:rsidRPr="00F83862" w:rsidRDefault="00992F11" w:rsidP="00992F11">
            <w:pPr>
              <w:widowControl w:val="0"/>
              <w:spacing w:after="0"/>
              <w:rPr>
                <w:rStyle w:val="normaltextrun"/>
                <w:b/>
                <w:bCs/>
                <w:szCs w:val="18"/>
              </w:rPr>
            </w:pPr>
            <w:r w:rsidRPr="00F83862">
              <w:rPr>
                <w:rStyle w:val="normaltextrun"/>
                <w:b/>
                <w:bCs/>
                <w:szCs w:val="18"/>
              </w:rPr>
              <w:t>Content Statement</w:t>
            </w:r>
          </w:p>
          <w:p w14:paraId="2660C39E" w14:textId="77777777" w:rsidR="00992F11" w:rsidRPr="00F83862" w:rsidRDefault="00ED64C0" w:rsidP="00F83862">
            <w:pPr>
              <w:pStyle w:val="ListParagraph"/>
              <w:widowControl w:val="0"/>
              <w:numPr>
                <w:ilvl w:val="0"/>
                <w:numId w:val="15"/>
              </w:numPr>
              <w:spacing w:after="0" w:line="240" w:lineRule="auto"/>
              <w:ind w:left="522"/>
              <w:rPr>
                <w:rFonts w:eastAsia="Times New Roman"/>
                <w:b/>
                <w:bCs/>
              </w:rPr>
            </w:pPr>
            <w:r w:rsidRPr="00F83862">
              <w:rPr>
                <w:rFonts w:eastAsia="Times New Roman"/>
                <w:b/>
                <w:bCs/>
              </w:rPr>
              <w:t>Events in local history can be shown on timelines organized by years, decades, and centuries.</w:t>
            </w:r>
          </w:p>
        </w:tc>
      </w:tr>
      <w:tr w:rsidR="00992F11" w:rsidRPr="009B2DA5" w14:paraId="3BF2F57C" w14:textId="77777777" w:rsidTr="00992F11">
        <w:trPr>
          <w:trHeight w:val="170"/>
        </w:trPr>
        <w:tc>
          <w:tcPr>
            <w:tcW w:w="355" w:type="dxa"/>
            <w:shd w:val="clear" w:color="auto" w:fill="D1D3ED"/>
            <w:vAlign w:val="center"/>
          </w:tcPr>
          <w:p w14:paraId="6F80BC6B" w14:textId="77777777" w:rsidR="00992F11" w:rsidRPr="009B2DA5" w:rsidRDefault="00992F11" w:rsidP="00992F11"/>
        </w:tc>
        <w:tc>
          <w:tcPr>
            <w:tcW w:w="14035" w:type="dxa"/>
          </w:tcPr>
          <w:p w14:paraId="38C95752" w14:textId="77777777" w:rsidR="00992F11" w:rsidRPr="002016B8" w:rsidRDefault="00992F11" w:rsidP="001962BC">
            <w:pPr>
              <w:pStyle w:val="Normal2"/>
            </w:pPr>
            <w:r w:rsidRPr="002016B8">
              <w:t>Content elaboration</w:t>
            </w:r>
          </w:p>
          <w:p w14:paraId="1F27C7C6" w14:textId="77777777" w:rsidR="006D24BA" w:rsidRDefault="00ED64C0" w:rsidP="006D24BA">
            <w:r w:rsidRPr="00ED64C0">
              <w:t>Using dates from historical events in the local community, students can demonstrate an understanding of units of time (years, decades, centuries) and chronological order by placing these events in sequential order on a timeline.</w:t>
            </w:r>
          </w:p>
          <w:p w14:paraId="5427A862" w14:textId="77777777" w:rsidR="00992F11" w:rsidRPr="002016B8" w:rsidRDefault="00992F11" w:rsidP="001962BC">
            <w:pPr>
              <w:pStyle w:val="Normal2"/>
            </w:pPr>
            <w:r w:rsidRPr="002016B8">
              <w:t>EXPECTATIONS FOR LEARNING</w:t>
            </w:r>
          </w:p>
          <w:p w14:paraId="10738CF3" w14:textId="77777777" w:rsidR="00992F11" w:rsidRPr="009B2DA5" w:rsidRDefault="00ED64C0" w:rsidP="00992F11">
            <w:pPr>
              <w:widowControl w:val="0"/>
              <w:rPr>
                <w:rFonts w:eastAsia="Times New Roman"/>
                <w:color w:val="000000"/>
              </w:rPr>
            </w:pPr>
            <w:r w:rsidRPr="00ED64C0">
              <w:rPr>
                <w:rFonts w:eastAsia="Times New Roman"/>
                <w:color w:val="000000"/>
              </w:rPr>
              <w:t>Place local historical events accurately on a timeline organized by years, decades, or centuries.</w:t>
            </w:r>
          </w:p>
        </w:tc>
      </w:tr>
      <w:tr w:rsidR="00992F11" w:rsidRPr="009B2DA5" w14:paraId="7F2008CF" w14:textId="77777777" w:rsidTr="00992F11">
        <w:trPr>
          <w:trHeight w:val="575"/>
        </w:trPr>
        <w:tc>
          <w:tcPr>
            <w:tcW w:w="14390" w:type="dxa"/>
            <w:gridSpan w:val="2"/>
            <w:shd w:val="clear" w:color="auto" w:fill="D1D3ED"/>
            <w:vAlign w:val="center"/>
          </w:tcPr>
          <w:p w14:paraId="72C05A27"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84F8EA4"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Primary and secondary sources can be used to show change over time.</w:t>
            </w:r>
          </w:p>
        </w:tc>
      </w:tr>
      <w:tr w:rsidR="00992F11" w:rsidRPr="009B2DA5" w14:paraId="583BD436" w14:textId="77777777" w:rsidTr="00D035B9">
        <w:trPr>
          <w:trHeight w:val="4463"/>
        </w:trPr>
        <w:tc>
          <w:tcPr>
            <w:tcW w:w="355" w:type="dxa"/>
            <w:shd w:val="clear" w:color="auto" w:fill="D1D3ED"/>
            <w:vAlign w:val="center"/>
          </w:tcPr>
          <w:p w14:paraId="0AFEE83C" w14:textId="77777777" w:rsidR="00992F11" w:rsidRPr="009B2DA5" w:rsidRDefault="00992F11" w:rsidP="00992F11"/>
        </w:tc>
        <w:tc>
          <w:tcPr>
            <w:tcW w:w="14035" w:type="dxa"/>
          </w:tcPr>
          <w:p w14:paraId="70200329" w14:textId="77777777" w:rsidR="00992F11" w:rsidRDefault="00992F11" w:rsidP="001962BC">
            <w:pPr>
              <w:pStyle w:val="Normal2"/>
            </w:pPr>
            <w:r w:rsidRPr="002016B8">
              <w:t>Content elaboration</w:t>
            </w:r>
          </w:p>
          <w:p w14:paraId="17263309" w14:textId="77777777" w:rsidR="00ED64C0" w:rsidRDefault="00ED64C0" w:rsidP="00ED64C0">
            <w:r>
              <w:t xml:space="preserve">Students have been using primary sources since </w:t>
            </w:r>
            <w:r w:rsidR="00FE21D4">
              <w:t>g</w:t>
            </w:r>
            <w:r>
              <w:t xml:space="preserve">rade </w:t>
            </w:r>
            <w:r w:rsidR="00FE21D4">
              <w:t>o</w:t>
            </w:r>
            <w:r w:rsidR="00EB4F21">
              <w:t>ne</w:t>
            </w:r>
            <w:r>
              <w:t>. Primary sources are records of events as they are first described, usually by witnesses or by people who were involved in the event.</w:t>
            </w:r>
          </w:p>
          <w:p w14:paraId="2F808C8E" w14:textId="77777777" w:rsidR="00ED64C0" w:rsidRDefault="00ED64C0" w:rsidP="00ED64C0">
            <w:r>
              <w:t>Secondary sources are first introduced to students in grade three. Secondary sources are written after the events have taken place by people who were not present at the events. As students examine primary and secondary sources from the local community, they begin to understand the concept of change over time.</w:t>
            </w:r>
          </w:p>
          <w:p w14:paraId="719CE479" w14:textId="77777777" w:rsidR="00ED64C0" w:rsidRDefault="00F83862" w:rsidP="00F83862">
            <w:pPr>
              <w:spacing w:after="0"/>
            </w:pPr>
            <w:r>
              <w:t>Change may be observed in:</w:t>
            </w:r>
          </w:p>
          <w:p w14:paraId="2AF5DB56" w14:textId="77777777" w:rsidR="00ED64C0" w:rsidRDefault="00ED64C0" w:rsidP="00FF0D1E">
            <w:pPr>
              <w:pStyle w:val="ListParagraph"/>
              <w:numPr>
                <w:ilvl w:val="0"/>
                <w:numId w:val="3"/>
              </w:numPr>
              <w:spacing w:after="0" w:line="240" w:lineRule="auto"/>
              <w:ind w:left="792" w:hanging="432"/>
            </w:pPr>
            <w:r>
              <w:t xml:space="preserve">businesses; </w:t>
            </w:r>
          </w:p>
          <w:p w14:paraId="34EC42F1" w14:textId="77777777" w:rsidR="00ED64C0" w:rsidRDefault="00ED64C0" w:rsidP="00FF0D1E">
            <w:pPr>
              <w:pStyle w:val="ListParagraph"/>
              <w:numPr>
                <w:ilvl w:val="0"/>
                <w:numId w:val="3"/>
              </w:numPr>
              <w:spacing w:after="0" w:line="240" w:lineRule="auto"/>
              <w:ind w:left="792" w:hanging="432"/>
            </w:pPr>
            <w:r>
              <w:t xml:space="preserve">architecture; </w:t>
            </w:r>
          </w:p>
          <w:p w14:paraId="66D0E314" w14:textId="77777777" w:rsidR="00ED64C0" w:rsidRDefault="00ED64C0" w:rsidP="00FF0D1E">
            <w:pPr>
              <w:pStyle w:val="ListParagraph"/>
              <w:numPr>
                <w:ilvl w:val="0"/>
                <w:numId w:val="3"/>
              </w:numPr>
              <w:spacing w:after="0" w:line="240" w:lineRule="auto"/>
              <w:ind w:left="792" w:hanging="432"/>
            </w:pPr>
            <w:r>
              <w:t xml:space="preserve">physical features; </w:t>
            </w:r>
          </w:p>
          <w:p w14:paraId="76A453B3" w14:textId="77777777" w:rsidR="00ED64C0" w:rsidRDefault="00ED64C0" w:rsidP="00FF0D1E">
            <w:pPr>
              <w:pStyle w:val="ListParagraph"/>
              <w:numPr>
                <w:ilvl w:val="0"/>
                <w:numId w:val="3"/>
              </w:numPr>
              <w:spacing w:after="0" w:line="240" w:lineRule="auto"/>
              <w:ind w:left="792" w:hanging="432"/>
            </w:pPr>
            <w:r>
              <w:t xml:space="preserve">employment; </w:t>
            </w:r>
          </w:p>
          <w:p w14:paraId="192BE747" w14:textId="77777777" w:rsidR="00ED64C0" w:rsidRDefault="00ED64C0" w:rsidP="00FF0D1E">
            <w:pPr>
              <w:pStyle w:val="ListParagraph"/>
              <w:numPr>
                <w:ilvl w:val="0"/>
                <w:numId w:val="3"/>
              </w:numPr>
              <w:spacing w:after="0" w:line="240" w:lineRule="auto"/>
              <w:ind w:left="792" w:hanging="432"/>
            </w:pPr>
            <w:r>
              <w:t xml:space="preserve">education; </w:t>
            </w:r>
          </w:p>
          <w:p w14:paraId="44543BFA" w14:textId="77777777" w:rsidR="00ED64C0" w:rsidRDefault="00ED64C0" w:rsidP="00FF0D1E">
            <w:pPr>
              <w:pStyle w:val="ListParagraph"/>
              <w:numPr>
                <w:ilvl w:val="0"/>
                <w:numId w:val="3"/>
              </w:numPr>
              <w:spacing w:after="0" w:line="240" w:lineRule="auto"/>
              <w:ind w:left="792" w:hanging="432"/>
            </w:pPr>
            <w:r>
              <w:t xml:space="preserve">transportation;  </w:t>
            </w:r>
          </w:p>
          <w:p w14:paraId="6E8DAD99" w14:textId="77777777" w:rsidR="00ED64C0" w:rsidRDefault="00ED64C0" w:rsidP="00FF0D1E">
            <w:pPr>
              <w:pStyle w:val="ListParagraph"/>
              <w:numPr>
                <w:ilvl w:val="0"/>
                <w:numId w:val="3"/>
              </w:numPr>
              <w:spacing w:after="0" w:line="240" w:lineRule="auto"/>
              <w:ind w:left="792" w:hanging="432"/>
            </w:pPr>
            <w:r>
              <w:t xml:space="preserve">technology; </w:t>
            </w:r>
          </w:p>
          <w:p w14:paraId="4C49C73C" w14:textId="77777777" w:rsidR="00ED64C0" w:rsidRDefault="00ED64C0" w:rsidP="00FF0D1E">
            <w:pPr>
              <w:pStyle w:val="ListParagraph"/>
              <w:numPr>
                <w:ilvl w:val="0"/>
                <w:numId w:val="3"/>
              </w:numPr>
              <w:spacing w:after="0" w:line="240" w:lineRule="auto"/>
              <w:ind w:left="792" w:hanging="432"/>
            </w:pPr>
            <w:r>
              <w:t xml:space="preserve">religion; and </w:t>
            </w:r>
          </w:p>
          <w:p w14:paraId="456D1DFE" w14:textId="77777777" w:rsidR="00992F11" w:rsidRPr="00992F11" w:rsidRDefault="00ED64C0" w:rsidP="00FF0D1E">
            <w:pPr>
              <w:pStyle w:val="ListParagraph"/>
              <w:numPr>
                <w:ilvl w:val="0"/>
                <w:numId w:val="3"/>
              </w:numPr>
              <w:spacing w:line="240" w:lineRule="auto"/>
              <w:ind w:left="792" w:hanging="432"/>
            </w:pPr>
            <w:r>
              <w:t>recreation.</w:t>
            </w:r>
          </w:p>
          <w:p w14:paraId="062460E9" w14:textId="77777777" w:rsidR="00992F11" w:rsidRPr="002016B8" w:rsidRDefault="00992F11" w:rsidP="001962BC">
            <w:pPr>
              <w:pStyle w:val="Normal2"/>
            </w:pPr>
            <w:r w:rsidRPr="002016B8">
              <w:t>EXPECTATIONS FOR LEARNING</w:t>
            </w:r>
          </w:p>
          <w:p w14:paraId="3CA670A2" w14:textId="77777777" w:rsidR="00992F11" w:rsidRPr="009B2DA5" w:rsidRDefault="00ED64C0" w:rsidP="00ED64C0">
            <w:pPr>
              <w:widowControl w:val="0"/>
              <w:spacing w:after="360"/>
              <w:rPr>
                <w:rFonts w:eastAsia="Times New Roman"/>
                <w:color w:val="000000"/>
              </w:rPr>
            </w:pPr>
            <w:r w:rsidRPr="00ED64C0">
              <w:rPr>
                <w:rFonts w:eastAsia="Times New Roman"/>
                <w:color w:val="000000"/>
              </w:rPr>
              <w:t>Locate and use primary and secondary sources as evidence to describe change over time.</w:t>
            </w:r>
          </w:p>
        </w:tc>
      </w:tr>
    </w:tbl>
    <w:p w14:paraId="0A4901E6" w14:textId="77777777" w:rsidR="00F83862" w:rsidRDefault="00F83862">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992F11" w:rsidRPr="009B2DA5" w14:paraId="7848708B" w14:textId="77777777" w:rsidTr="00F83862">
        <w:trPr>
          <w:trHeight w:val="360"/>
        </w:trPr>
        <w:tc>
          <w:tcPr>
            <w:tcW w:w="14390" w:type="dxa"/>
            <w:gridSpan w:val="2"/>
            <w:shd w:val="clear" w:color="auto" w:fill="003BA7"/>
            <w:vAlign w:val="center"/>
          </w:tcPr>
          <w:p w14:paraId="33485097" w14:textId="77777777" w:rsidR="00992F11" w:rsidRPr="000C3E5F" w:rsidRDefault="00992F11" w:rsidP="00992F11">
            <w:pPr>
              <w:pStyle w:val="TableSub-Head"/>
            </w:pPr>
            <w:r w:rsidRPr="000C3E5F">
              <w:lastRenderedPageBreak/>
              <w:t xml:space="preserve">Topic: </w:t>
            </w:r>
            <w:r w:rsidR="00ED64C0" w:rsidRPr="00ED64C0">
              <w:t>Heritage</w:t>
            </w:r>
          </w:p>
        </w:tc>
      </w:tr>
      <w:tr w:rsidR="00992F11" w:rsidRPr="009B2DA5" w14:paraId="05A28A30" w14:textId="77777777" w:rsidTr="005709AF">
        <w:trPr>
          <w:trHeight w:val="576"/>
        </w:trPr>
        <w:tc>
          <w:tcPr>
            <w:tcW w:w="14390" w:type="dxa"/>
            <w:gridSpan w:val="2"/>
            <w:shd w:val="clear" w:color="auto" w:fill="D1D3ED"/>
            <w:vAlign w:val="center"/>
          </w:tcPr>
          <w:p w14:paraId="0E126D79"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3FE80DD" w14:textId="77777777" w:rsidR="00992F11" w:rsidRPr="00822D24" w:rsidRDefault="00ED64C0" w:rsidP="008020E7">
            <w:pPr>
              <w:pStyle w:val="ListParagraph"/>
              <w:widowControl w:val="0"/>
              <w:numPr>
                <w:ilvl w:val="0"/>
                <w:numId w:val="15"/>
              </w:numPr>
              <w:spacing w:after="0" w:line="240" w:lineRule="auto"/>
              <w:rPr>
                <w:rFonts w:eastAsia="Times New Roman"/>
                <w:b/>
                <w:bCs/>
                <w:color w:val="808080" w:themeColor="background1" w:themeShade="80"/>
              </w:rPr>
            </w:pPr>
            <w:r w:rsidRPr="00F83862">
              <w:rPr>
                <w:rFonts w:eastAsia="Times New Roman"/>
                <w:b/>
                <w:bCs/>
              </w:rPr>
              <w:t>Local communities change over time.</w:t>
            </w:r>
          </w:p>
        </w:tc>
      </w:tr>
      <w:tr w:rsidR="00992F11" w:rsidRPr="009B2DA5" w14:paraId="40BAED11" w14:textId="77777777" w:rsidTr="00992F11">
        <w:trPr>
          <w:trHeight w:val="170"/>
        </w:trPr>
        <w:tc>
          <w:tcPr>
            <w:tcW w:w="355" w:type="dxa"/>
            <w:shd w:val="clear" w:color="auto" w:fill="D1D3ED"/>
            <w:vAlign w:val="center"/>
          </w:tcPr>
          <w:p w14:paraId="479BF621" w14:textId="77777777" w:rsidR="00992F11" w:rsidRPr="009B2DA5" w:rsidRDefault="00992F11" w:rsidP="00992F11"/>
        </w:tc>
        <w:tc>
          <w:tcPr>
            <w:tcW w:w="14035" w:type="dxa"/>
          </w:tcPr>
          <w:p w14:paraId="453E2DA6" w14:textId="77777777" w:rsidR="00992F11" w:rsidRPr="002016B8" w:rsidRDefault="00992F11" w:rsidP="001962BC">
            <w:pPr>
              <w:pStyle w:val="Normal2"/>
            </w:pPr>
            <w:r w:rsidRPr="002016B8">
              <w:t>Content elaboration</w:t>
            </w:r>
          </w:p>
          <w:p w14:paraId="7D6A1517" w14:textId="77777777" w:rsidR="00ED64C0" w:rsidRDefault="00ED64C0" w:rsidP="00ED64C0">
            <w:r>
              <w:t>As students examine primary and secondary sources from a variety of time periods, they begin to understand how characteristics of the local community have changed over time. Community is defined as a group of people residing in the same locality and under the same government.</w:t>
            </w:r>
          </w:p>
          <w:p w14:paraId="69B800C0" w14:textId="77777777" w:rsidR="00ED64C0" w:rsidRDefault="00ED64C0" w:rsidP="00F83862">
            <w:pPr>
              <w:spacing w:after="0"/>
            </w:pPr>
            <w:r>
              <w:t>Characteristics for analysis include:</w:t>
            </w:r>
          </w:p>
          <w:p w14:paraId="5301A715" w14:textId="77777777" w:rsidR="00ED64C0" w:rsidRDefault="00ED64C0" w:rsidP="00FF0D1E">
            <w:pPr>
              <w:pStyle w:val="ListParagraph"/>
              <w:numPr>
                <w:ilvl w:val="0"/>
                <w:numId w:val="3"/>
              </w:numPr>
              <w:spacing w:after="0" w:line="240" w:lineRule="auto"/>
              <w:ind w:left="792" w:hanging="450"/>
            </w:pPr>
            <w:r>
              <w:t>businesses;</w:t>
            </w:r>
          </w:p>
          <w:p w14:paraId="0173A899" w14:textId="77777777" w:rsidR="00ED64C0" w:rsidRDefault="00ED64C0" w:rsidP="00FF0D1E">
            <w:pPr>
              <w:pStyle w:val="ListParagraph"/>
              <w:numPr>
                <w:ilvl w:val="0"/>
                <w:numId w:val="3"/>
              </w:numPr>
              <w:spacing w:after="0" w:line="240" w:lineRule="auto"/>
              <w:ind w:left="792" w:hanging="450"/>
            </w:pPr>
            <w:r>
              <w:t>architecture;</w:t>
            </w:r>
          </w:p>
          <w:p w14:paraId="4D17B280" w14:textId="77777777" w:rsidR="00ED64C0" w:rsidRDefault="00ED64C0" w:rsidP="00FF0D1E">
            <w:pPr>
              <w:pStyle w:val="ListParagraph"/>
              <w:numPr>
                <w:ilvl w:val="0"/>
                <w:numId w:val="3"/>
              </w:numPr>
              <w:spacing w:after="0" w:line="240" w:lineRule="auto"/>
              <w:ind w:left="792" w:hanging="450"/>
            </w:pPr>
            <w:r>
              <w:t>physical features;</w:t>
            </w:r>
          </w:p>
          <w:p w14:paraId="2127A5D4" w14:textId="77777777" w:rsidR="00ED64C0" w:rsidRDefault="00ED64C0" w:rsidP="00FF0D1E">
            <w:pPr>
              <w:pStyle w:val="ListParagraph"/>
              <w:numPr>
                <w:ilvl w:val="0"/>
                <w:numId w:val="3"/>
              </w:numPr>
              <w:spacing w:after="0" w:line="240" w:lineRule="auto"/>
              <w:ind w:left="792" w:hanging="450"/>
            </w:pPr>
            <w:r>
              <w:t xml:space="preserve">employment; </w:t>
            </w:r>
          </w:p>
          <w:p w14:paraId="09118658" w14:textId="77777777" w:rsidR="00ED64C0" w:rsidRDefault="00ED64C0" w:rsidP="00FF0D1E">
            <w:pPr>
              <w:pStyle w:val="ListParagraph"/>
              <w:numPr>
                <w:ilvl w:val="0"/>
                <w:numId w:val="3"/>
              </w:numPr>
              <w:spacing w:after="0" w:line="240" w:lineRule="auto"/>
              <w:ind w:left="792" w:hanging="450"/>
            </w:pPr>
            <w:r>
              <w:t xml:space="preserve">education; </w:t>
            </w:r>
          </w:p>
          <w:p w14:paraId="005B86A9" w14:textId="77777777" w:rsidR="00ED64C0" w:rsidRDefault="00ED64C0" w:rsidP="00FF0D1E">
            <w:pPr>
              <w:pStyle w:val="ListParagraph"/>
              <w:numPr>
                <w:ilvl w:val="0"/>
                <w:numId w:val="3"/>
              </w:numPr>
              <w:spacing w:after="0" w:line="240" w:lineRule="auto"/>
              <w:ind w:left="792" w:hanging="450"/>
            </w:pPr>
            <w:r>
              <w:t>transportation;</w:t>
            </w:r>
          </w:p>
          <w:p w14:paraId="5249A6B5" w14:textId="77777777" w:rsidR="00ED64C0" w:rsidRDefault="00ED64C0" w:rsidP="00FF0D1E">
            <w:pPr>
              <w:pStyle w:val="ListParagraph"/>
              <w:numPr>
                <w:ilvl w:val="0"/>
                <w:numId w:val="3"/>
              </w:numPr>
              <w:spacing w:after="0" w:line="240" w:lineRule="auto"/>
              <w:ind w:left="792" w:hanging="450"/>
            </w:pPr>
            <w:r>
              <w:t>technology;</w:t>
            </w:r>
          </w:p>
          <w:p w14:paraId="6E8D5920" w14:textId="77777777" w:rsidR="00ED64C0" w:rsidRDefault="00ED64C0" w:rsidP="00FF0D1E">
            <w:pPr>
              <w:pStyle w:val="ListParagraph"/>
              <w:numPr>
                <w:ilvl w:val="0"/>
                <w:numId w:val="3"/>
              </w:numPr>
              <w:spacing w:after="0" w:line="240" w:lineRule="auto"/>
              <w:ind w:left="792" w:hanging="450"/>
            </w:pPr>
            <w:r>
              <w:t>religion; and</w:t>
            </w:r>
          </w:p>
          <w:p w14:paraId="3FA11404" w14:textId="77777777" w:rsidR="00992F11" w:rsidRDefault="00ED64C0" w:rsidP="00FF0D1E">
            <w:pPr>
              <w:pStyle w:val="ListParagraph"/>
              <w:numPr>
                <w:ilvl w:val="0"/>
                <w:numId w:val="3"/>
              </w:numPr>
              <w:spacing w:line="240" w:lineRule="auto"/>
              <w:ind w:left="792" w:hanging="450"/>
            </w:pPr>
            <w:r>
              <w:t>recreation.</w:t>
            </w:r>
          </w:p>
          <w:p w14:paraId="2189ACCE" w14:textId="77777777" w:rsidR="00992F11" w:rsidRPr="002016B8" w:rsidRDefault="00992F11" w:rsidP="001962BC">
            <w:pPr>
              <w:pStyle w:val="Normal2"/>
            </w:pPr>
            <w:r w:rsidRPr="002016B8">
              <w:t>EXPECTATIONS FOR LEARNING</w:t>
            </w:r>
          </w:p>
          <w:p w14:paraId="39B71C06" w14:textId="77777777" w:rsidR="00992F11" w:rsidRPr="002016B8" w:rsidRDefault="00ED64C0" w:rsidP="00992F11">
            <w:r w:rsidRPr="00ED64C0">
              <w:t>Analyze, organize, and present historical information about a characteristic of the local community that has changed over time.</w:t>
            </w:r>
          </w:p>
        </w:tc>
      </w:tr>
    </w:tbl>
    <w:p w14:paraId="1483228A" w14:textId="77777777" w:rsidR="008C783A" w:rsidRDefault="008C783A" w:rsidP="00567CAF">
      <w:pPr>
        <w:pStyle w:val="Heading3"/>
        <w:spacing w:before="120"/>
      </w:pPr>
      <w:bookmarkStart w:id="1" w:name="_Toc5605781"/>
      <w:r>
        <w:t>Strand: Geography</w:t>
      </w:r>
      <w:bookmarkEnd w:id="1"/>
    </w:p>
    <w:tbl>
      <w:tblPr>
        <w:tblStyle w:val="TableGrid"/>
        <w:tblW w:w="0" w:type="auto"/>
        <w:tblLook w:val="04A0" w:firstRow="1" w:lastRow="0" w:firstColumn="1" w:lastColumn="0" w:noHBand="0" w:noVBand="1"/>
      </w:tblPr>
      <w:tblGrid>
        <w:gridCol w:w="355"/>
        <w:gridCol w:w="14035"/>
      </w:tblGrid>
      <w:tr w:rsidR="00992F11" w:rsidRPr="009B2DA5" w14:paraId="35B9CA53" w14:textId="77777777" w:rsidTr="00F83862">
        <w:trPr>
          <w:trHeight w:val="360"/>
        </w:trPr>
        <w:tc>
          <w:tcPr>
            <w:tcW w:w="14390" w:type="dxa"/>
            <w:gridSpan w:val="2"/>
            <w:shd w:val="clear" w:color="auto" w:fill="003BA7"/>
            <w:vAlign w:val="center"/>
          </w:tcPr>
          <w:p w14:paraId="05D0C8F3" w14:textId="77777777" w:rsidR="00992F11" w:rsidRPr="000C3E5F" w:rsidRDefault="00992F11" w:rsidP="00992F11">
            <w:pPr>
              <w:pStyle w:val="TableSub-Head"/>
            </w:pPr>
            <w:r>
              <w:t>Topic:</w:t>
            </w:r>
            <w:r w:rsidRPr="004C5F7E">
              <w:t xml:space="preserve"> </w:t>
            </w:r>
            <w:r w:rsidR="00ED64C0" w:rsidRPr="00ED64C0">
              <w:t>Spatial Thinking and Skills</w:t>
            </w:r>
          </w:p>
        </w:tc>
      </w:tr>
      <w:tr w:rsidR="00992F11" w:rsidRPr="009B2DA5" w14:paraId="588EFCBD" w14:textId="77777777" w:rsidTr="00FF0D1E">
        <w:trPr>
          <w:trHeight w:val="576"/>
        </w:trPr>
        <w:tc>
          <w:tcPr>
            <w:tcW w:w="14390" w:type="dxa"/>
            <w:gridSpan w:val="2"/>
            <w:shd w:val="clear" w:color="auto" w:fill="D1D3ED"/>
            <w:vAlign w:val="center"/>
          </w:tcPr>
          <w:p w14:paraId="3393A6E6"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27689BD"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Physical and political maps have distinctive characteristics and purposes. Places can be located on a map by using the title, key, alphanumeric grid, and cardinal directions.</w:t>
            </w:r>
          </w:p>
        </w:tc>
      </w:tr>
      <w:tr w:rsidR="00992F11" w:rsidRPr="009B2DA5" w14:paraId="4D3BF037" w14:textId="77777777" w:rsidTr="00567CAF">
        <w:trPr>
          <w:trHeight w:val="3617"/>
        </w:trPr>
        <w:tc>
          <w:tcPr>
            <w:tcW w:w="355" w:type="dxa"/>
            <w:shd w:val="clear" w:color="auto" w:fill="D1D3ED"/>
            <w:vAlign w:val="center"/>
          </w:tcPr>
          <w:p w14:paraId="0082B9C7" w14:textId="77777777" w:rsidR="00992F11" w:rsidRPr="009B2DA5" w:rsidRDefault="00992F11" w:rsidP="00992F11"/>
        </w:tc>
        <w:tc>
          <w:tcPr>
            <w:tcW w:w="14035" w:type="dxa"/>
          </w:tcPr>
          <w:p w14:paraId="321DB5F9" w14:textId="77777777" w:rsidR="00992F11" w:rsidRPr="002016B8" w:rsidRDefault="00992F11" w:rsidP="001962BC">
            <w:pPr>
              <w:pStyle w:val="Normal2"/>
            </w:pPr>
            <w:r w:rsidRPr="002016B8">
              <w:t>Content elaboration</w:t>
            </w:r>
          </w:p>
          <w:p w14:paraId="38DAF184" w14:textId="77777777" w:rsidR="00ED64C0" w:rsidRPr="00ED64C0" w:rsidRDefault="00ED64C0" w:rsidP="00ED64C0">
            <w:pPr>
              <w:widowControl w:val="0"/>
              <w:rPr>
                <w:szCs w:val="18"/>
              </w:rPr>
            </w:pPr>
            <w:r w:rsidRPr="00ED64C0">
              <w:rPr>
                <w:szCs w:val="18"/>
              </w:rPr>
              <w:t>Political maps show boundaries, towns, and other human features while physical maps show physical feature</w:t>
            </w:r>
            <w:r>
              <w:rPr>
                <w:szCs w:val="18"/>
              </w:rPr>
              <w:t>s like elevation or landforms.</w:t>
            </w:r>
          </w:p>
          <w:p w14:paraId="4270350D" w14:textId="77777777" w:rsidR="00ED64C0" w:rsidRPr="00ED64C0" w:rsidRDefault="00ED64C0" w:rsidP="00ED64C0">
            <w:pPr>
              <w:widowControl w:val="0"/>
              <w:rPr>
                <w:szCs w:val="18"/>
              </w:rPr>
            </w:pPr>
            <w:r w:rsidRPr="00ED64C0">
              <w:rPr>
                <w:szCs w:val="18"/>
              </w:rPr>
              <w:t>When students say that the park is on the north side of main street, they demonstrate an under</w:t>
            </w:r>
            <w:r>
              <w:rPr>
                <w:szCs w:val="18"/>
              </w:rPr>
              <w:t>standing of relative location.</w:t>
            </w:r>
          </w:p>
          <w:p w14:paraId="65AFF8A8" w14:textId="77777777" w:rsidR="00ED64C0" w:rsidRPr="00ED64C0" w:rsidRDefault="00ED64C0" w:rsidP="00ED64C0">
            <w:pPr>
              <w:widowControl w:val="0"/>
              <w:rPr>
                <w:szCs w:val="18"/>
              </w:rPr>
            </w:pPr>
            <w:r w:rsidRPr="00ED64C0">
              <w:rPr>
                <w:szCs w:val="18"/>
              </w:rPr>
              <w:t>If they locate the museum at G11 on an alphanumeric grid, they are beginning to understand absolute location. The use of an alphanumeric grid at this level lays the foundation for understanding absolute location, and latitude</w:t>
            </w:r>
            <w:r>
              <w:rPr>
                <w:szCs w:val="18"/>
              </w:rPr>
              <w:t xml:space="preserve"> and longitude in later grades.</w:t>
            </w:r>
          </w:p>
          <w:p w14:paraId="2AE32311" w14:textId="77777777" w:rsidR="00ED64C0" w:rsidRPr="00ED64C0" w:rsidRDefault="00ED64C0" w:rsidP="00ED64C0">
            <w:pPr>
              <w:widowControl w:val="0"/>
              <w:rPr>
                <w:szCs w:val="18"/>
              </w:rPr>
            </w:pPr>
            <w:r w:rsidRPr="00ED64C0">
              <w:rPr>
                <w:szCs w:val="18"/>
              </w:rPr>
              <w:t>Students can find the cardin</w:t>
            </w:r>
            <w:r>
              <w:rPr>
                <w:szCs w:val="18"/>
              </w:rPr>
              <w:t>al directions (NSEW) on a map.</w:t>
            </w:r>
          </w:p>
          <w:p w14:paraId="66C51B70" w14:textId="77777777" w:rsidR="00992F11" w:rsidRPr="009C66F0" w:rsidRDefault="00ED64C0" w:rsidP="00ED64C0">
            <w:pPr>
              <w:widowControl w:val="0"/>
              <w:rPr>
                <w:szCs w:val="18"/>
              </w:rPr>
            </w:pPr>
            <w:r w:rsidRPr="00ED64C0">
              <w:rPr>
                <w:szCs w:val="18"/>
              </w:rPr>
              <w:t>Students can use maps of the local community to find landmarks and other familiar places.</w:t>
            </w:r>
          </w:p>
          <w:p w14:paraId="32BA96D8" w14:textId="77777777" w:rsidR="00992F11" w:rsidRDefault="00ED64C0" w:rsidP="001962BC">
            <w:pPr>
              <w:pStyle w:val="Normal2"/>
            </w:pPr>
            <w:r>
              <w:t>EXPECTATIONS FOR LEARNING</w:t>
            </w:r>
          </w:p>
          <w:p w14:paraId="3B399950" w14:textId="77777777" w:rsidR="00ED64C0" w:rsidRDefault="00ED64C0" w:rsidP="00ED64C0">
            <w:r>
              <w:t>Describe characteristics of physical and political maps and identify the purpose for each.</w:t>
            </w:r>
          </w:p>
          <w:p w14:paraId="2BBB586C" w14:textId="77777777" w:rsidR="00ED64C0" w:rsidRPr="00ED64C0" w:rsidRDefault="00ED64C0" w:rsidP="00ED64C0">
            <w:r>
              <w:t>Use the map title, key, alphanumeric grid, and cardinal directions to locate places in the local community.</w:t>
            </w:r>
          </w:p>
        </w:tc>
      </w:tr>
      <w:tr w:rsidR="00992F11" w:rsidRPr="009B2DA5" w14:paraId="07065A65" w14:textId="77777777" w:rsidTr="00F83862">
        <w:trPr>
          <w:trHeight w:val="360"/>
        </w:trPr>
        <w:tc>
          <w:tcPr>
            <w:tcW w:w="14390" w:type="dxa"/>
            <w:gridSpan w:val="2"/>
            <w:shd w:val="clear" w:color="auto" w:fill="003BA7"/>
            <w:vAlign w:val="center"/>
          </w:tcPr>
          <w:p w14:paraId="0F7B44AD" w14:textId="77777777" w:rsidR="00992F11" w:rsidRPr="000C3E5F" w:rsidRDefault="00992F11" w:rsidP="00992F11">
            <w:pPr>
              <w:pStyle w:val="TableSub-Head"/>
            </w:pPr>
            <w:r w:rsidRPr="000C3E5F">
              <w:lastRenderedPageBreak/>
              <w:t xml:space="preserve">Topic: </w:t>
            </w:r>
            <w:r w:rsidR="00ED64C0" w:rsidRPr="00ED64C0">
              <w:t>Places and Regions</w:t>
            </w:r>
          </w:p>
        </w:tc>
      </w:tr>
      <w:tr w:rsidR="00992F11" w:rsidRPr="009B2DA5" w14:paraId="5ABC19A5" w14:textId="77777777" w:rsidTr="00FF0D1E">
        <w:trPr>
          <w:trHeight w:val="432"/>
        </w:trPr>
        <w:tc>
          <w:tcPr>
            <w:tcW w:w="14390" w:type="dxa"/>
            <w:gridSpan w:val="2"/>
            <w:shd w:val="clear" w:color="auto" w:fill="D1D3ED"/>
            <w:vAlign w:val="center"/>
          </w:tcPr>
          <w:p w14:paraId="19C69B5A"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3428A2F"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Daily life is influenced by the agriculture, industry, and natural resources in different communities.</w:t>
            </w:r>
          </w:p>
        </w:tc>
      </w:tr>
      <w:tr w:rsidR="00992F11" w:rsidRPr="009B2DA5" w14:paraId="7742A3F7" w14:textId="77777777" w:rsidTr="00992F11">
        <w:trPr>
          <w:trHeight w:val="170"/>
        </w:trPr>
        <w:tc>
          <w:tcPr>
            <w:tcW w:w="355" w:type="dxa"/>
            <w:shd w:val="clear" w:color="auto" w:fill="D1D3ED"/>
            <w:vAlign w:val="center"/>
          </w:tcPr>
          <w:p w14:paraId="7D30B06B" w14:textId="77777777" w:rsidR="00992F11" w:rsidRPr="009B2DA5" w:rsidRDefault="00992F11" w:rsidP="00992F11"/>
        </w:tc>
        <w:tc>
          <w:tcPr>
            <w:tcW w:w="14035" w:type="dxa"/>
          </w:tcPr>
          <w:p w14:paraId="4FED0523" w14:textId="77777777" w:rsidR="00992F11" w:rsidRPr="002016B8" w:rsidRDefault="00992F11" w:rsidP="001962BC">
            <w:pPr>
              <w:pStyle w:val="Normal2"/>
            </w:pPr>
            <w:r w:rsidRPr="002016B8">
              <w:t>Content elaboration</w:t>
            </w:r>
          </w:p>
          <w:p w14:paraId="52EAEAC0" w14:textId="77777777" w:rsidR="00ED64C0" w:rsidRPr="00ED64C0" w:rsidRDefault="00ED64C0" w:rsidP="00ED64C0">
            <w:pPr>
              <w:widowControl w:val="0"/>
              <w:rPr>
                <w:szCs w:val="18"/>
              </w:rPr>
            </w:pPr>
            <w:r w:rsidRPr="00ED64C0">
              <w:rPr>
                <w:szCs w:val="18"/>
              </w:rPr>
              <w:t>Primary and secondary sources can be used to help students understan</w:t>
            </w:r>
            <w:r>
              <w:rPr>
                <w:szCs w:val="18"/>
              </w:rPr>
              <w:t>d life in the local community.</w:t>
            </w:r>
          </w:p>
          <w:p w14:paraId="193CBC31" w14:textId="77777777" w:rsidR="00992F11" w:rsidRPr="009C66F0" w:rsidRDefault="00ED64C0" w:rsidP="00ED64C0">
            <w:pPr>
              <w:widowControl w:val="0"/>
              <w:rPr>
                <w:szCs w:val="18"/>
              </w:rPr>
            </w:pPr>
            <w:r w:rsidRPr="00ED64C0">
              <w:rPr>
                <w:szCs w:val="18"/>
              </w:rPr>
              <w:t>Artifacts and photographs from the past and present, and places far and near help us make inferences about the influence of agriculture, industry, and natural resources on daily life.</w:t>
            </w:r>
          </w:p>
          <w:p w14:paraId="4A0C619E" w14:textId="77777777" w:rsidR="00992F11" w:rsidRPr="002016B8" w:rsidRDefault="00992F11" w:rsidP="001962BC">
            <w:pPr>
              <w:pStyle w:val="Normal2"/>
            </w:pPr>
            <w:r w:rsidRPr="002016B8">
              <w:t>EXPECTATIONS FOR LEARNING</w:t>
            </w:r>
          </w:p>
          <w:p w14:paraId="5809BE9E" w14:textId="77777777" w:rsidR="00ED64C0" w:rsidRPr="00ED64C0" w:rsidRDefault="00ED64C0" w:rsidP="00ED64C0">
            <w:pPr>
              <w:widowControl w:val="0"/>
              <w:rPr>
                <w:rFonts w:eastAsia="Times New Roman"/>
                <w:color w:val="000000"/>
              </w:rPr>
            </w:pPr>
            <w:r w:rsidRPr="00ED64C0">
              <w:rPr>
                <w:rFonts w:eastAsia="Times New Roman"/>
                <w:color w:val="000000"/>
              </w:rPr>
              <w:t xml:space="preserve">Examine artifacts and photographs from the past and present, and places far and near to make </w:t>
            </w:r>
            <w:r>
              <w:rPr>
                <w:rFonts w:eastAsia="Times New Roman"/>
                <w:color w:val="000000"/>
              </w:rPr>
              <w:t>inferences about daily life.</w:t>
            </w:r>
          </w:p>
          <w:p w14:paraId="08E29389" w14:textId="77777777" w:rsidR="00992F11" w:rsidRPr="009B2DA5" w:rsidRDefault="00ED64C0" w:rsidP="00ED64C0">
            <w:pPr>
              <w:widowControl w:val="0"/>
              <w:rPr>
                <w:rFonts w:eastAsia="Times New Roman"/>
                <w:color w:val="000000"/>
              </w:rPr>
            </w:pPr>
            <w:r w:rsidRPr="00ED64C0">
              <w:rPr>
                <w:rFonts w:eastAsia="Times New Roman"/>
                <w:color w:val="000000"/>
              </w:rPr>
              <w:t>Evaluate the influence of agriculture, industry, and natural resources on daily life.</w:t>
            </w:r>
          </w:p>
        </w:tc>
      </w:tr>
      <w:tr w:rsidR="00992F11" w:rsidRPr="009B2DA5" w14:paraId="231BE083" w14:textId="77777777" w:rsidTr="00F83862">
        <w:trPr>
          <w:trHeight w:val="360"/>
        </w:trPr>
        <w:tc>
          <w:tcPr>
            <w:tcW w:w="14390" w:type="dxa"/>
            <w:gridSpan w:val="2"/>
            <w:shd w:val="clear" w:color="auto" w:fill="003BA7"/>
            <w:vAlign w:val="center"/>
          </w:tcPr>
          <w:p w14:paraId="3306B35E" w14:textId="77777777" w:rsidR="00992F11" w:rsidRPr="000C3E5F" w:rsidRDefault="00992F11" w:rsidP="00992F11">
            <w:pPr>
              <w:pStyle w:val="TableSub-Head"/>
            </w:pPr>
            <w:r w:rsidRPr="000C3E5F">
              <w:t xml:space="preserve">Topic: </w:t>
            </w:r>
            <w:r w:rsidR="00ED64C0" w:rsidRPr="00ED64C0">
              <w:t>Human Systems</w:t>
            </w:r>
          </w:p>
        </w:tc>
      </w:tr>
      <w:tr w:rsidR="00992F11" w:rsidRPr="009B2DA5" w14:paraId="6FC7B9C9" w14:textId="77777777" w:rsidTr="00FF0D1E">
        <w:trPr>
          <w:trHeight w:val="432"/>
        </w:trPr>
        <w:tc>
          <w:tcPr>
            <w:tcW w:w="14390" w:type="dxa"/>
            <w:gridSpan w:val="2"/>
            <w:shd w:val="clear" w:color="auto" w:fill="D1D3ED"/>
            <w:vAlign w:val="center"/>
          </w:tcPr>
          <w:p w14:paraId="7F80C060" w14:textId="77777777" w:rsidR="00992F11" w:rsidRPr="00F83862" w:rsidRDefault="00992F11" w:rsidP="00992F11">
            <w:pPr>
              <w:widowControl w:val="0"/>
              <w:spacing w:after="0"/>
              <w:rPr>
                <w:rStyle w:val="normaltextrun"/>
                <w:b/>
                <w:bCs/>
                <w:szCs w:val="18"/>
              </w:rPr>
            </w:pPr>
            <w:r w:rsidRPr="00F83862">
              <w:rPr>
                <w:rStyle w:val="normaltextrun"/>
                <w:b/>
                <w:bCs/>
                <w:szCs w:val="18"/>
              </w:rPr>
              <w:t>Content Statement</w:t>
            </w:r>
          </w:p>
          <w:p w14:paraId="09612B53" w14:textId="77777777" w:rsidR="00992F11" w:rsidRPr="00F83862" w:rsidRDefault="00ED64C0" w:rsidP="00F83862">
            <w:pPr>
              <w:pStyle w:val="ListParagraph"/>
              <w:widowControl w:val="0"/>
              <w:numPr>
                <w:ilvl w:val="0"/>
                <w:numId w:val="15"/>
              </w:numPr>
              <w:spacing w:after="0" w:line="240" w:lineRule="auto"/>
              <w:ind w:left="522"/>
              <w:rPr>
                <w:rFonts w:eastAsia="Times New Roman"/>
                <w:b/>
                <w:bCs/>
              </w:rPr>
            </w:pPr>
            <w:r w:rsidRPr="00F83862">
              <w:rPr>
                <w:rFonts w:eastAsia="Times New Roman"/>
                <w:b/>
                <w:bCs/>
              </w:rPr>
              <w:t>Evidence of positive and negative human modification of the environment can be observed in the local community.</w:t>
            </w:r>
          </w:p>
        </w:tc>
      </w:tr>
      <w:tr w:rsidR="00992F11" w:rsidRPr="009B2DA5" w14:paraId="350B1789" w14:textId="77777777" w:rsidTr="00992F11">
        <w:trPr>
          <w:trHeight w:val="170"/>
        </w:trPr>
        <w:tc>
          <w:tcPr>
            <w:tcW w:w="355" w:type="dxa"/>
            <w:shd w:val="clear" w:color="auto" w:fill="D1D3ED"/>
            <w:vAlign w:val="center"/>
          </w:tcPr>
          <w:p w14:paraId="5C2F3B6B" w14:textId="77777777" w:rsidR="00992F11" w:rsidRPr="009B2DA5" w:rsidRDefault="00992F11" w:rsidP="00992F11"/>
        </w:tc>
        <w:tc>
          <w:tcPr>
            <w:tcW w:w="14035" w:type="dxa"/>
          </w:tcPr>
          <w:p w14:paraId="1B076B30" w14:textId="77777777" w:rsidR="00992F11" w:rsidRPr="002016B8" w:rsidRDefault="00992F11" w:rsidP="001962BC">
            <w:pPr>
              <w:pStyle w:val="Normal2"/>
            </w:pPr>
            <w:r w:rsidRPr="002016B8">
              <w:t>Content elaboration</w:t>
            </w:r>
          </w:p>
          <w:p w14:paraId="06A7D8D2" w14:textId="77777777" w:rsidR="00ED64C0" w:rsidRDefault="00ED64C0" w:rsidP="00ED64C0">
            <w:pPr>
              <w:widowControl w:val="0"/>
            </w:pPr>
            <w:r>
              <w:t>As students go about daily activities in the community, they see numerous examples of human changes to the environment.</w:t>
            </w:r>
          </w:p>
          <w:p w14:paraId="7035B598" w14:textId="77777777" w:rsidR="00ED64C0" w:rsidRDefault="00ED64C0" w:rsidP="00ED64C0">
            <w:pPr>
              <w:widowControl w:val="0"/>
            </w:pPr>
            <w:r>
              <w:t>There are positive and negative consequences for those changes.</w:t>
            </w:r>
          </w:p>
          <w:p w14:paraId="57848918" w14:textId="77777777" w:rsidR="00992F11" w:rsidRPr="00B02305" w:rsidRDefault="00ED64C0" w:rsidP="00ED64C0">
            <w:pPr>
              <w:widowControl w:val="0"/>
            </w:pPr>
            <w:r>
              <w:t>Examples include farmland used for a new subdivision or highway, buildings torn down to make room for parking garages or parks, dams constructed along rivers, and the use of fertilizers, herbicides, and pesticides.</w:t>
            </w:r>
          </w:p>
          <w:p w14:paraId="128C47BF" w14:textId="77777777" w:rsidR="00992F11" w:rsidRPr="002016B8" w:rsidRDefault="00992F11" w:rsidP="001962BC">
            <w:pPr>
              <w:pStyle w:val="Normal2"/>
            </w:pPr>
            <w:r w:rsidRPr="002016B8">
              <w:t>EXPECTATIONS FOR LEARNING</w:t>
            </w:r>
          </w:p>
          <w:p w14:paraId="2AA91EB0" w14:textId="77777777" w:rsidR="00992F11" w:rsidRPr="002016B8" w:rsidRDefault="00ED64C0" w:rsidP="00992F11">
            <w:r w:rsidRPr="00ED64C0">
              <w:t>Identify and evaluate positive and negative examples of human modification to the environment in the local community.</w:t>
            </w:r>
          </w:p>
        </w:tc>
      </w:tr>
      <w:tr w:rsidR="00992F11" w:rsidRPr="009B2DA5" w14:paraId="2A72DC2F" w14:textId="77777777" w:rsidTr="00FF0D1E">
        <w:trPr>
          <w:trHeight w:val="432"/>
        </w:trPr>
        <w:tc>
          <w:tcPr>
            <w:tcW w:w="14390" w:type="dxa"/>
            <w:gridSpan w:val="2"/>
            <w:shd w:val="clear" w:color="auto" w:fill="D1D3ED"/>
            <w:vAlign w:val="center"/>
          </w:tcPr>
          <w:p w14:paraId="0592B532"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83DEB25"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Systems of transportation and communication move people, products, and ideas from place to place.</w:t>
            </w:r>
          </w:p>
        </w:tc>
      </w:tr>
      <w:tr w:rsidR="00992F11" w:rsidRPr="009B2DA5" w14:paraId="7474F9C7" w14:textId="77777777" w:rsidTr="00992F11">
        <w:trPr>
          <w:trHeight w:val="170"/>
        </w:trPr>
        <w:tc>
          <w:tcPr>
            <w:tcW w:w="355" w:type="dxa"/>
            <w:shd w:val="clear" w:color="auto" w:fill="D1D3ED"/>
            <w:vAlign w:val="center"/>
          </w:tcPr>
          <w:p w14:paraId="1375C694" w14:textId="77777777" w:rsidR="00992F11" w:rsidRPr="009B2DA5" w:rsidRDefault="00992F11" w:rsidP="00992F11"/>
        </w:tc>
        <w:tc>
          <w:tcPr>
            <w:tcW w:w="14035" w:type="dxa"/>
          </w:tcPr>
          <w:p w14:paraId="284FC487" w14:textId="77777777" w:rsidR="00992F11" w:rsidRPr="001962BC" w:rsidRDefault="00992F11" w:rsidP="001962BC">
            <w:pPr>
              <w:pStyle w:val="Normal2"/>
            </w:pPr>
            <w:r w:rsidRPr="001962BC">
              <w:t>Content elaboration</w:t>
            </w:r>
          </w:p>
          <w:p w14:paraId="173341B1" w14:textId="77777777" w:rsidR="00992F11" w:rsidRPr="00992F11" w:rsidRDefault="00ED64C0" w:rsidP="00992F11">
            <w:r w:rsidRPr="00ED64C0">
              <w:t>Systems of transportation move people and products from place to place. Systems of communication move ideas and products from place to place. Students focus on systems of transportation and communication that are present in the local community.</w:t>
            </w:r>
          </w:p>
          <w:p w14:paraId="246BE431" w14:textId="77777777" w:rsidR="00992F11" w:rsidRPr="002016B8" w:rsidRDefault="00992F11" w:rsidP="001962BC">
            <w:pPr>
              <w:pStyle w:val="Normal2"/>
            </w:pPr>
            <w:r w:rsidRPr="002016B8">
              <w:t>E</w:t>
            </w:r>
            <w:r w:rsidRPr="001962BC">
              <w:t>XPECTATIONS FOR LEAR</w:t>
            </w:r>
            <w:r w:rsidRPr="002016B8">
              <w:t>NING</w:t>
            </w:r>
          </w:p>
          <w:p w14:paraId="5A1DEAD0" w14:textId="77777777" w:rsidR="00ED64C0" w:rsidRDefault="00ED64C0" w:rsidP="00ED64C0">
            <w:r>
              <w:t>Identify and describe the systems of transportation used to move people and products from place to place.</w:t>
            </w:r>
          </w:p>
          <w:p w14:paraId="48C6248C" w14:textId="77777777" w:rsidR="00992F11" w:rsidRPr="002016B8" w:rsidRDefault="00ED64C0" w:rsidP="00ED64C0">
            <w:r>
              <w:t>Identify and describe the systems of communication used to move ideas from place to place.</w:t>
            </w:r>
          </w:p>
        </w:tc>
      </w:tr>
    </w:tbl>
    <w:p w14:paraId="48B7691C" w14:textId="77777777" w:rsidR="00567CAF" w:rsidRDefault="00567CAF">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567CAF" w:rsidRPr="009B2DA5" w14:paraId="1FEB831A" w14:textId="77777777" w:rsidTr="003620BB">
        <w:trPr>
          <w:trHeight w:val="360"/>
        </w:trPr>
        <w:tc>
          <w:tcPr>
            <w:tcW w:w="14390" w:type="dxa"/>
            <w:gridSpan w:val="2"/>
            <w:shd w:val="clear" w:color="auto" w:fill="003BA7"/>
            <w:vAlign w:val="center"/>
          </w:tcPr>
          <w:p w14:paraId="33FA2F0B" w14:textId="77777777" w:rsidR="00567CAF" w:rsidRPr="000C3E5F" w:rsidRDefault="00567CAF" w:rsidP="003620BB">
            <w:pPr>
              <w:pStyle w:val="TableSub-Head"/>
            </w:pPr>
            <w:r w:rsidRPr="000C3E5F">
              <w:lastRenderedPageBreak/>
              <w:t xml:space="preserve">Topic: </w:t>
            </w:r>
            <w:r w:rsidRPr="00ED64C0">
              <w:t>Human Systems</w:t>
            </w:r>
          </w:p>
        </w:tc>
      </w:tr>
      <w:tr w:rsidR="00992F11" w:rsidRPr="009B2DA5" w14:paraId="11C7CD12" w14:textId="77777777" w:rsidTr="00FF0D1E">
        <w:trPr>
          <w:trHeight w:val="432"/>
        </w:trPr>
        <w:tc>
          <w:tcPr>
            <w:tcW w:w="14390" w:type="dxa"/>
            <w:gridSpan w:val="2"/>
            <w:shd w:val="clear" w:color="auto" w:fill="D1D3ED"/>
            <w:vAlign w:val="center"/>
          </w:tcPr>
          <w:p w14:paraId="469F4F36" w14:textId="77777777" w:rsidR="00992F11" w:rsidRPr="007C6FCC" w:rsidRDefault="00992F11" w:rsidP="00992F11">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8AEB7A3" w14:textId="77777777" w:rsidR="00992F11" w:rsidRPr="00822D24" w:rsidRDefault="00ED64C0"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Communities may include diverse cultural groups.</w:t>
            </w:r>
          </w:p>
        </w:tc>
      </w:tr>
      <w:tr w:rsidR="00992F11" w:rsidRPr="009B2DA5" w14:paraId="5335B640" w14:textId="77777777" w:rsidTr="00992F11">
        <w:trPr>
          <w:trHeight w:val="170"/>
        </w:trPr>
        <w:tc>
          <w:tcPr>
            <w:tcW w:w="355" w:type="dxa"/>
            <w:shd w:val="clear" w:color="auto" w:fill="D1D3ED"/>
            <w:vAlign w:val="center"/>
          </w:tcPr>
          <w:p w14:paraId="3912F1BF" w14:textId="77777777" w:rsidR="00992F11" w:rsidRPr="009B2DA5" w:rsidRDefault="00992F11" w:rsidP="00992F11"/>
        </w:tc>
        <w:tc>
          <w:tcPr>
            <w:tcW w:w="14035" w:type="dxa"/>
          </w:tcPr>
          <w:p w14:paraId="26D10DCC" w14:textId="77777777" w:rsidR="00992F11" w:rsidRDefault="00992F11" w:rsidP="001962BC">
            <w:pPr>
              <w:pStyle w:val="Normal2"/>
            </w:pPr>
            <w:r w:rsidRPr="002016B8">
              <w:t>Content elaboration</w:t>
            </w:r>
          </w:p>
          <w:p w14:paraId="3D0B03AE" w14:textId="77777777" w:rsidR="00ED64C0" w:rsidRDefault="00ED64C0" w:rsidP="00ED64C0">
            <w:r>
              <w:t xml:space="preserve">A cultural group is a group of people who share one or more unique characteristics such as race, national origin, </w:t>
            </w:r>
            <w:r w:rsidR="00D25F1D">
              <w:t>or</w:t>
            </w:r>
            <w:r>
              <w:t xml:space="preserve"> ethnicity.</w:t>
            </w:r>
          </w:p>
          <w:p w14:paraId="6A99095E" w14:textId="77777777" w:rsidR="00992F11" w:rsidRPr="00992F11" w:rsidRDefault="00ED64C0" w:rsidP="00ED64C0">
            <w:r>
              <w:t>Communities are characterized by varying levels of diversity. Diversity can be explored through cultural practices including artistic expression, religion, language, and food. Talk with students about the level of cultural diversity in their community. Understanding diversity in the local community prepares students for their study of cultural diversity in the United States and Ohio in grade four.</w:t>
            </w:r>
          </w:p>
          <w:p w14:paraId="0C094F37" w14:textId="77777777" w:rsidR="00992F11" w:rsidRPr="002016B8" w:rsidRDefault="00992F11" w:rsidP="001962BC">
            <w:pPr>
              <w:pStyle w:val="Normal2"/>
            </w:pPr>
            <w:r w:rsidRPr="002016B8">
              <w:t>EXPECTATIONS FOR LEARNING</w:t>
            </w:r>
          </w:p>
          <w:p w14:paraId="5C30B251" w14:textId="77777777" w:rsidR="00992F11" w:rsidRPr="002016B8" w:rsidRDefault="00ED64C0" w:rsidP="00992F11">
            <w:r w:rsidRPr="00ED64C0">
              <w:t>Compare cultural products and practices of different groups who live in the local community.</w:t>
            </w:r>
          </w:p>
        </w:tc>
      </w:tr>
    </w:tbl>
    <w:p w14:paraId="0191487C" w14:textId="77777777" w:rsidR="008C783A" w:rsidRDefault="008C783A" w:rsidP="00567CAF">
      <w:pPr>
        <w:pStyle w:val="Heading3"/>
        <w:spacing w:before="120"/>
      </w:pPr>
      <w:bookmarkStart w:id="2" w:name="_Toc5605782"/>
      <w:r>
        <w:t>Strand: Government</w:t>
      </w:r>
      <w:bookmarkEnd w:id="2"/>
    </w:p>
    <w:tbl>
      <w:tblPr>
        <w:tblStyle w:val="TableGrid"/>
        <w:tblW w:w="0" w:type="auto"/>
        <w:tblLook w:val="04A0" w:firstRow="1" w:lastRow="0" w:firstColumn="1" w:lastColumn="0" w:noHBand="0" w:noVBand="1"/>
      </w:tblPr>
      <w:tblGrid>
        <w:gridCol w:w="355"/>
        <w:gridCol w:w="14035"/>
      </w:tblGrid>
      <w:tr w:rsidR="006D24BA" w:rsidRPr="009B2DA5" w14:paraId="50FA043F" w14:textId="77777777" w:rsidTr="00367720">
        <w:trPr>
          <w:trHeight w:val="360"/>
          <w:tblHeader/>
        </w:trPr>
        <w:tc>
          <w:tcPr>
            <w:tcW w:w="14390" w:type="dxa"/>
            <w:gridSpan w:val="2"/>
            <w:shd w:val="clear" w:color="auto" w:fill="003BA7"/>
            <w:vAlign w:val="center"/>
          </w:tcPr>
          <w:p w14:paraId="3D967B03" w14:textId="77777777" w:rsidR="006D24BA" w:rsidRPr="000C3E5F" w:rsidRDefault="006D24BA" w:rsidP="00ED64C0">
            <w:pPr>
              <w:pStyle w:val="TableSub-Head"/>
            </w:pPr>
            <w:r>
              <w:t>Topic:</w:t>
            </w:r>
            <w:r w:rsidRPr="004C5F7E">
              <w:t xml:space="preserve"> </w:t>
            </w:r>
            <w:r w:rsidR="00A6686E" w:rsidRPr="00A6686E">
              <w:t>Civic Participation and Skills</w:t>
            </w:r>
          </w:p>
        </w:tc>
      </w:tr>
      <w:tr w:rsidR="006D24BA" w:rsidRPr="009B2DA5" w14:paraId="5B372707" w14:textId="77777777" w:rsidTr="00FF0D1E">
        <w:trPr>
          <w:trHeight w:val="432"/>
        </w:trPr>
        <w:tc>
          <w:tcPr>
            <w:tcW w:w="14390" w:type="dxa"/>
            <w:gridSpan w:val="2"/>
            <w:shd w:val="clear" w:color="auto" w:fill="D1D3ED"/>
            <w:vAlign w:val="center"/>
          </w:tcPr>
          <w:p w14:paraId="2281C83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7EBC6D1" w14:textId="77777777" w:rsidR="006D24BA" w:rsidRPr="00822D24" w:rsidRDefault="00A6686E"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Members of local communities have rights and responsibilities.</w:t>
            </w:r>
          </w:p>
        </w:tc>
      </w:tr>
      <w:tr w:rsidR="006D24BA" w:rsidRPr="009B2DA5" w14:paraId="12CD54E4" w14:textId="77777777" w:rsidTr="00367720">
        <w:trPr>
          <w:trHeight w:val="170"/>
        </w:trPr>
        <w:tc>
          <w:tcPr>
            <w:tcW w:w="355" w:type="dxa"/>
            <w:tcBorders>
              <w:bottom w:val="single" w:sz="4" w:space="0" w:color="auto"/>
            </w:tcBorders>
            <w:shd w:val="clear" w:color="auto" w:fill="D1D3ED"/>
            <w:vAlign w:val="center"/>
          </w:tcPr>
          <w:p w14:paraId="6DE10EFB" w14:textId="77777777" w:rsidR="006D24BA" w:rsidRPr="009B2DA5" w:rsidRDefault="006D24BA" w:rsidP="00ED64C0"/>
        </w:tc>
        <w:tc>
          <w:tcPr>
            <w:tcW w:w="14035" w:type="dxa"/>
            <w:tcBorders>
              <w:bottom w:val="single" w:sz="4" w:space="0" w:color="auto"/>
            </w:tcBorders>
          </w:tcPr>
          <w:p w14:paraId="6E08B269" w14:textId="77777777" w:rsidR="006D24BA" w:rsidRPr="002016B8" w:rsidRDefault="006D24BA" w:rsidP="001962BC">
            <w:pPr>
              <w:pStyle w:val="Normal2"/>
            </w:pPr>
            <w:r w:rsidRPr="002016B8">
              <w:t>Content elaboration</w:t>
            </w:r>
          </w:p>
          <w:p w14:paraId="5EB15077" w14:textId="77777777" w:rsidR="00A6686E" w:rsidRPr="00A6686E" w:rsidRDefault="00A6686E" w:rsidP="00A6686E">
            <w:pPr>
              <w:widowControl w:val="0"/>
              <w:rPr>
                <w:szCs w:val="18"/>
              </w:rPr>
            </w:pPr>
            <w:r w:rsidRPr="00A6686E">
              <w:rPr>
                <w:szCs w:val="18"/>
              </w:rPr>
              <w:t>Local community members have rights and responsibilities that are important for preserving our democracy. Rights and responsibilities include respecting the rights of others, being informed about local issues, paying ta</w:t>
            </w:r>
            <w:r>
              <w:rPr>
                <w:szCs w:val="18"/>
              </w:rPr>
              <w:t>xes, voting, and obeying laws.</w:t>
            </w:r>
          </w:p>
          <w:p w14:paraId="5368DBD7" w14:textId="77777777" w:rsidR="006D24BA" w:rsidRPr="009C66F0" w:rsidRDefault="00A6686E" w:rsidP="00A6686E">
            <w:pPr>
              <w:widowControl w:val="0"/>
              <w:rPr>
                <w:szCs w:val="18"/>
              </w:rPr>
            </w:pPr>
            <w:r w:rsidRPr="00A6686E">
              <w:rPr>
                <w:szCs w:val="18"/>
              </w:rPr>
              <w:t>An understanding of rights and responsibilities of citizenship is very important to the concept of the common good, which is the interest or well-being of the whole community.</w:t>
            </w:r>
          </w:p>
          <w:p w14:paraId="78C6B58C" w14:textId="77777777" w:rsidR="006D24BA" w:rsidRPr="002016B8" w:rsidRDefault="006D24BA" w:rsidP="001962BC">
            <w:pPr>
              <w:pStyle w:val="Normal2"/>
            </w:pPr>
            <w:r w:rsidRPr="002016B8">
              <w:t>EXPECTATIONS FOR LEARNING</w:t>
            </w:r>
          </w:p>
          <w:p w14:paraId="7A2FB205" w14:textId="77777777" w:rsidR="006D24BA" w:rsidRPr="009B2DA5" w:rsidRDefault="00A6686E" w:rsidP="00ED64C0">
            <w:pPr>
              <w:widowControl w:val="0"/>
              <w:rPr>
                <w:rFonts w:eastAsia="Times New Roman"/>
                <w:color w:val="000000"/>
              </w:rPr>
            </w:pPr>
            <w:r w:rsidRPr="00A6686E">
              <w:rPr>
                <w:rFonts w:eastAsia="Times New Roman"/>
                <w:color w:val="000000"/>
              </w:rPr>
              <w:t>Explain the rights and responsibilities of local community members.</w:t>
            </w:r>
          </w:p>
        </w:tc>
      </w:tr>
      <w:tr w:rsidR="006D24BA" w:rsidRPr="009B2DA5" w14:paraId="19594669" w14:textId="77777777" w:rsidTr="00FF0D1E">
        <w:trPr>
          <w:trHeight w:val="432"/>
        </w:trPr>
        <w:tc>
          <w:tcPr>
            <w:tcW w:w="14390" w:type="dxa"/>
            <w:gridSpan w:val="2"/>
            <w:tcBorders>
              <w:top w:val="nil"/>
            </w:tcBorders>
            <w:shd w:val="clear" w:color="auto" w:fill="D1D3ED"/>
            <w:vAlign w:val="center"/>
          </w:tcPr>
          <w:p w14:paraId="6A3E780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98FB680" w14:textId="77777777" w:rsidR="006D24BA" w:rsidRPr="00822D24" w:rsidRDefault="00A6686E" w:rsidP="00F83862">
            <w:pPr>
              <w:pStyle w:val="ListParagraph"/>
              <w:widowControl w:val="0"/>
              <w:numPr>
                <w:ilvl w:val="0"/>
                <w:numId w:val="15"/>
              </w:numPr>
              <w:spacing w:after="0" w:line="240" w:lineRule="auto"/>
              <w:ind w:left="522"/>
              <w:rPr>
                <w:rFonts w:eastAsia="Times New Roman"/>
                <w:b/>
                <w:bCs/>
                <w:color w:val="808080" w:themeColor="background1" w:themeShade="80"/>
              </w:rPr>
            </w:pPr>
            <w:r w:rsidRPr="00F83862">
              <w:rPr>
                <w:rFonts w:eastAsia="Times New Roman"/>
                <w:b/>
                <w:bCs/>
              </w:rPr>
              <w:t xml:space="preserve">Individuals make the community a better place by </w:t>
            </w:r>
            <w:proofErr w:type="gramStart"/>
            <w:r w:rsidRPr="00F83862">
              <w:rPr>
                <w:rFonts w:eastAsia="Times New Roman"/>
                <w:b/>
                <w:bCs/>
              </w:rPr>
              <w:t>taking action</w:t>
            </w:r>
            <w:proofErr w:type="gramEnd"/>
            <w:r w:rsidRPr="00F83862">
              <w:rPr>
                <w:rFonts w:eastAsia="Times New Roman"/>
                <w:b/>
                <w:bCs/>
              </w:rPr>
              <w:t xml:space="preserve"> to solve problems in a way that promotes the common good.</w:t>
            </w:r>
          </w:p>
        </w:tc>
      </w:tr>
      <w:tr w:rsidR="006D24BA" w:rsidRPr="009B2DA5" w14:paraId="046EE004" w14:textId="77777777" w:rsidTr="00ED64C0">
        <w:trPr>
          <w:trHeight w:val="170"/>
        </w:trPr>
        <w:tc>
          <w:tcPr>
            <w:tcW w:w="355" w:type="dxa"/>
            <w:shd w:val="clear" w:color="auto" w:fill="D1D3ED"/>
            <w:vAlign w:val="center"/>
          </w:tcPr>
          <w:p w14:paraId="10EEF201" w14:textId="77777777" w:rsidR="006D24BA" w:rsidRPr="009B2DA5" w:rsidRDefault="006D24BA" w:rsidP="00ED64C0"/>
        </w:tc>
        <w:tc>
          <w:tcPr>
            <w:tcW w:w="14035" w:type="dxa"/>
          </w:tcPr>
          <w:p w14:paraId="39C6CB42" w14:textId="77777777" w:rsidR="006D24BA" w:rsidRPr="002016B8" w:rsidRDefault="006D24BA" w:rsidP="001962BC">
            <w:pPr>
              <w:pStyle w:val="Normal2"/>
            </w:pPr>
            <w:r w:rsidRPr="002016B8">
              <w:t>Content elaboration</w:t>
            </w:r>
          </w:p>
          <w:p w14:paraId="1A7073FA" w14:textId="77777777" w:rsidR="00A6686E" w:rsidRPr="00A6686E" w:rsidRDefault="00A6686E" w:rsidP="00E03A6C">
            <w:pPr>
              <w:widowControl w:val="0"/>
              <w:spacing w:after="0"/>
              <w:rPr>
                <w:szCs w:val="18"/>
              </w:rPr>
            </w:pPr>
            <w:r w:rsidRPr="00A6686E">
              <w:rPr>
                <w:szCs w:val="18"/>
              </w:rPr>
              <w:t>There are a variety of ways individuals help solve problems to make the community a better</w:t>
            </w:r>
            <w:r>
              <w:rPr>
                <w:szCs w:val="18"/>
              </w:rPr>
              <w:t xml:space="preserve"> place for everyone including:</w:t>
            </w:r>
          </w:p>
          <w:p w14:paraId="671DFEDB"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working to preserve the environment;</w:t>
            </w:r>
          </w:p>
          <w:p w14:paraId="04C70AE1"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helping the homeless;</w:t>
            </w:r>
          </w:p>
          <w:p w14:paraId="62F8FBC1"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restoring houses in low-income areas;</w:t>
            </w:r>
          </w:p>
          <w:p w14:paraId="04DF06CA"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supporting education;</w:t>
            </w:r>
          </w:p>
          <w:p w14:paraId="7B142788"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planning community events;</w:t>
            </w:r>
          </w:p>
          <w:p w14:paraId="4F3D766E"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starting a business; and</w:t>
            </w:r>
          </w:p>
          <w:p w14:paraId="03F534B4" w14:textId="77777777" w:rsidR="00A6686E" w:rsidRPr="00A6686E" w:rsidRDefault="00A6686E" w:rsidP="00FF0D1E">
            <w:pPr>
              <w:pStyle w:val="ListParagraph"/>
              <w:widowControl w:val="0"/>
              <w:numPr>
                <w:ilvl w:val="0"/>
                <w:numId w:val="3"/>
              </w:numPr>
              <w:spacing w:after="60" w:line="240" w:lineRule="auto"/>
              <w:ind w:left="792" w:hanging="432"/>
              <w:rPr>
                <w:szCs w:val="18"/>
              </w:rPr>
            </w:pPr>
            <w:r w:rsidRPr="00A6686E">
              <w:rPr>
                <w:szCs w:val="18"/>
              </w:rPr>
              <w:t>understanding differences.</w:t>
            </w:r>
          </w:p>
          <w:p w14:paraId="70F38F97" w14:textId="77777777" w:rsidR="00A6686E" w:rsidRPr="00A6686E" w:rsidRDefault="00A6686E" w:rsidP="00E03A6C">
            <w:pPr>
              <w:widowControl w:val="0"/>
              <w:spacing w:after="0"/>
              <w:rPr>
                <w:szCs w:val="18"/>
              </w:rPr>
            </w:pPr>
            <w:r w:rsidRPr="00A6686E">
              <w:rPr>
                <w:szCs w:val="18"/>
              </w:rPr>
              <w:t>Individuals participate effectively in the community when they exhib</w:t>
            </w:r>
            <w:r>
              <w:rPr>
                <w:szCs w:val="18"/>
              </w:rPr>
              <w:t>it citizenship traits such as:</w:t>
            </w:r>
          </w:p>
          <w:p w14:paraId="4AD88885"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civility;</w:t>
            </w:r>
          </w:p>
          <w:p w14:paraId="6FFA291C"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respect for the rights and dignity of each person;</w:t>
            </w:r>
          </w:p>
          <w:p w14:paraId="6B080C5B"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volunteerism;</w:t>
            </w:r>
          </w:p>
          <w:p w14:paraId="2ECF028F"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compromise;</w:t>
            </w:r>
          </w:p>
          <w:p w14:paraId="56A1F965"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t>compassion;</w:t>
            </w:r>
          </w:p>
          <w:p w14:paraId="1EE9828B" w14:textId="77777777" w:rsidR="00A6686E" w:rsidRPr="00A6686E" w:rsidRDefault="00A6686E" w:rsidP="005709AF">
            <w:pPr>
              <w:pStyle w:val="ListParagraph"/>
              <w:widowControl w:val="0"/>
              <w:numPr>
                <w:ilvl w:val="0"/>
                <w:numId w:val="3"/>
              </w:numPr>
              <w:spacing w:after="0" w:line="240" w:lineRule="auto"/>
              <w:ind w:left="792" w:hanging="432"/>
              <w:rPr>
                <w:szCs w:val="18"/>
              </w:rPr>
            </w:pPr>
            <w:r w:rsidRPr="00A6686E">
              <w:rPr>
                <w:szCs w:val="18"/>
              </w:rPr>
              <w:lastRenderedPageBreak/>
              <w:t>persistence in achieving goals; and</w:t>
            </w:r>
          </w:p>
          <w:p w14:paraId="7F41C2B8" w14:textId="77777777" w:rsidR="00A6686E" w:rsidRPr="00A6686E" w:rsidRDefault="00A6686E" w:rsidP="00FF0D1E">
            <w:pPr>
              <w:pStyle w:val="ListParagraph"/>
              <w:widowControl w:val="0"/>
              <w:numPr>
                <w:ilvl w:val="0"/>
                <w:numId w:val="3"/>
              </w:numPr>
              <w:spacing w:after="60" w:line="240" w:lineRule="auto"/>
              <w:ind w:left="792" w:hanging="432"/>
              <w:rPr>
                <w:szCs w:val="18"/>
              </w:rPr>
            </w:pPr>
            <w:proofErr w:type="gramStart"/>
            <w:r w:rsidRPr="00A6686E">
              <w:rPr>
                <w:szCs w:val="18"/>
              </w:rPr>
              <w:t>civic-mindedness</w:t>
            </w:r>
            <w:proofErr w:type="gramEnd"/>
            <w:r w:rsidRPr="00A6686E">
              <w:rPr>
                <w:szCs w:val="18"/>
              </w:rPr>
              <w:t>.</w:t>
            </w:r>
          </w:p>
          <w:p w14:paraId="18D7FDD7" w14:textId="77777777" w:rsidR="006D24BA" w:rsidRDefault="00A6686E" w:rsidP="00E03A6C">
            <w:pPr>
              <w:widowControl w:val="0"/>
              <w:spacing w:after="0"/>
              <w:rPr>
                <w:szCs w:val="18"/>
              </w:rPr>
            </w:pPr>
            <w:bookmarkStart w:id="3" w:name="_Hlk532909711"/>
            <w:r w:rsidRPr="00A6686E">
              <w:rPr>
                <w:szCs w:val="18"/>
              </w:rPr>
              <w:t>The problem-solving process involves:</w:t>
            </w:r>
            <w:bookmarkEnd w:id="3"/>
          </w:p>
          <w:p w14:paraId="3131D149" w14:textId="77777777" w:rsidR="00415A8D" w:rsidRPr="0048456B" w:rsidRDefault="00415A8D" w:rsidP="005709AF">
            <w:pPr>
              <w:pStyle w:val="ListParagraph"/>
              <w:widowControl w:val="0"/>
              <w:numPr>
                <w:ilvl w:val="0"/>
                <w:numId w:val="3"/>
              </w:numPr>
              <w:spacing w:after="0" w:line="240" w:lineRule="auto"/>
              <w:ind w:left="792" w:hanging="432"/>
              <w:rPr>
                <w:szCs w:val="18"/>
              </w:rPr>
            </w:pPr>
            <w:r w:rsidRPr="0048456B">
              <w:rPr>
                <w:szCs w:val="18"/>
              </w:rPr>
              <w:t>identif</w:t>
            </w:r>
            <w:r w:rsidR="0048456B">
              <w:rPr>
                <w:szCs w:val="18"/>
              </w:rPr>
              <w:t>ying the problem;</w:t>
            </w:r>
          </w:p>
          <w:p w14:paraId="5F36AF7D" w14:textId="77777777" w:rsidR="00415A8D" w:rsidRPr="0048456B" w:rsidRDefault="0048456B" w:rsidP="005709AF">
            <w:pPr>
              <w:pStyle w:val="ListParagraph"/>
              <w:widowControl w:val="0"/>
              <w:numPr>
                <w:ilvl w:val="0"/>
                <w:numId w:val="3"/>
              </w:numPr>
              <w:spacing w:after="0" w:line="240" w:lineRule="auto"/>
              <w:ind w:left="792" w:hanging="432"/>
              <w:rPr>
                <w:szCs w:val="18"/>
              </w:rPr>
            </w:pPr>
            <w:r>
              <w:rPr>
                <w:szCs w:val="18"/>
              </w:rPr>
              <w:t>gathering information;</w:t>
            </w:r>
          </w:p>
          <w:p w14:paraId="4FF743AC" w14:textId="77777777" w:rsidR="00415A8D" w:rsidRPr="0048456B" w:rsidRDefault="00415A8D" w:rsidP="005709AF">
            <w:pPr>
              <w:pStyle w:val="ListParagraph"/>
              <w:widowControl w:val="0"/>
              <w:numPr>
                <w:ilvl w:val="0"/>
                <w:numId w:val="3"/>
              </w:numPr>
              <w:spacing w:after="0" w:line="240" w:lineRule="auto"/>
              <w:ind w:left="792" w:hanging="432"/>
              <w:rPr>
                <w:szCs w:val="18"/>
              </w:rPr>
            </w:pPr>
            <w:r w:rsidRPr="0048456B">
              <w:rPr>
                <w:szCs w:val="18"/>
              </w:rPr>
              <w:t>li</w:t>
            </w:r>
            <w:r w:rsidR="0048456B">
              <w:rPr>
                <w:szCs w:val="18"/>
              </w:rPr>
              <w:t>sting and considering options;</w:t>
            </w:r>
          </w:p>
          <w:p w14:paraId="5BEC0196" w14:textId="77777777" w:rsidR="00415A8D" w:rsidRPr="0048456B" w:rsidRDefault="00415A8D" w:rsidP="005709AF">
            <w:pPr>
              <w:pStyle w:val="ListParagraph"/>
              <w:widowControl w:val="0"/>
              <w:numPr>
                <w:ilvl w:val="0"/>
                <w:numId w:val="3"/>
              </w:numPr>
              <w:spacing w:after="0" w:line="240" w:lineRule="auto"/>
              <w:ind w:left="792" w:hanging="432"/>
              <w:rPr>
                <w:szCs w:val="18"/>
              </w:rPr>
            </w:pPr>
            <w:r w:rsidRPr="0048456B">
              <w:rPr>
                <w:szCs w:val="18"/>
              </w:rPr>
              <w:t>considering advantages and</w:t>
            </w:r>
            <w:r w:rsidR="0048456B">
              <w:rPr>
                <w:szCs w:val="18"/>
              </w:rPr>
              <w:t xml:space="preserve"> disadvantages of options; and</w:t>
            </w:r>
          </w:p>
          <w:p w14:paraId="0805CB1C" w14:textId="77777777" w:rsidR="00415A8D" w:rsidRPr="0048456B" w:rsidRDefault="00415A8D" w:rsidP="00FF0D1E">
            <w:pPr>
              <w:pStyle w:val="ListParagraph"/>
              <w:widowControl w:val="0"/>
              <w:numPr>
                <w:ilvl w:val="0"/>
                <w:numId w:val="3"/>
              </w:numPr>
              <w:spacing w:after="60" w:line="240" w:lineRule="auto"/>
              <w:ind w:left="792" w:hanging="432"/>
              <w:rPr>
                <w:szCs w:val="18"/>
              </w:rPr>
            </w:pPr>
            <w:r w:rsidRPr="0048456B">
              <w:rPr>
                <w:szCs w:val="18"/>
              </w:rPr>
              <w:t>choosing and implementing a solution.</w:t>
            </w:r>
          </w:p>
          <w:p w14:paraId="614DAF10" w14:textId="77777777" w:rsidR="006D24BA" w:rsidRPr="002016B8" w:rsidRDefault="006D24BA" w:rsidP="001962BC">
            <w:pPr>
              <w:pStyle w:val="Normal2"/>
            </w:pPr>
            <w:r w:rsidRPr="002016B8">
              <w:t>EXPECTATIONS FOR LEARNING</w:t>
            </w:r>
          </w:p>
          <w:p w14:paraId="7C41D3FF" w14:textId="77777777" w:rsidR="006D24BA" w:rsidRPr="009B2DA5" w:rsidRDefault="00A6686E" w:rsidP="00A6686E">
            <w:pPr>
              <w:widowControl w:val="0"/>
              <w:rPr>
                <w:rFonts w:eastAsia="Times New Roman"/>
                <w:color w:val="000000"/>
              </w:rPr>
            </w:pPr>
            <w:r w:rsidRPr="00A6686E">
              <w:rPr>
                <w:rFonts w:eastAsia="Times New Roman"/>
                <w:color w:val="000000"/>
              </w:rPr>
              <w:t xml:space="preserve">Explain how individuals make the community a better place by </w:t>
            </w:r>
            <w:proofErr w:type="gramStart"/>
            <w:r w:rsidRPr="00A6686E">
              <w:rPr>
                <w:rFonts w:eastAsia="Times New Roman"/>
                <w:color w:val="000000"/>
              </w:rPr>
              <w:t>taking action</w:t>
            </w:r>
            <w:proofErr w:type="gramEnd"/>
            <w:r w:rsidRPr="00A6686E">
              <w:rPr>
                <w:rFonts w:eastAsia="Times New Roman"/>
                <w:color w:val="000000"/>
              </w:rPr>
              <w:t xml:space="preserve"> to solve problems in a way that promotes the common good.</w:t>
            </w:r>
          </w:p>
        </w:tc>
      </w:tr>
      <w:tr w:rsidR="006D24BA" w:rsidRPr="009B2DA5" w14:paraId="55819EAE" w14:textId="77777777" w:rsidTr="00367720">
        <w:trPr>
          <w:trHeight w:val="360"/>
        </w:trPr>
        <w:tc>
          <w:tcPr>
            <w:tcW w:w="14390" w:type="dxa"/>
            <w:gridSpan w:val="2"/>
            <w:shd w:val="clear" w:color="auto" w:fill="003BA7"/>
            <w:vAlign w:val="center"/>
          </w:tcPr>
          <w:p w14:paraId="5F0B7483" w14:textId="77777777" w:rsidR="006D24BA" w:rsidRPr="000C3E5F" w:rsidRDefault="006D24BA" w:rsidP="00ED64C0">
            <w:pPr>
              <w:pStyle w:val="TableSub-Head"/>
            </w:pPr>
            <w:r w:rsidRPr="000C3E5F">
              <w:lastRenderedPageBreak/>
              <w:t xml:space="preserve">Topic: </w:t>
            </w:r>
            <w:r w:rsidR="00A6686E" w:rsidRPr="00A6686E">
              <w:t>Rules and Laws</w:t>
            </w:r>
          </w:p>
        </w:tc>
      </w:tr>
      <w:tr w:rsidR="006D24BA" w:rsidRPr="009B2DA5" w14:paraId="34F226B9" w14:textId="77777777" w:rsidTr="00ED64C0">
        <w:trPr>
          <w:trHeight w:val="170"/>
        </w:trPr>
        <w:tc>
          <w:tcPr>
            <w:tcW w:w="14390" w:type="dxa"/>
            <w:gridSpan w:val="2"/>
            <w:shd w:val="clear" w:color="auto" w:fill="D1D3ED"/>
            <w:vAlign w:val="center"/>
          </w:tcPr>
          <w:p w14:paraId="68B151E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5A0CD55" w14:textId="77777777" w:rsidR="006D24BA" w:rsidRPr="00822D24" w:rsidRDefault="00A6686E" w:rsidP="005709AF">
            <w:pPr>
              <w:pStyle w:val="ListParagraph"/>
              <w:widowControl w:val="0"/>
              <w:numPr>
                <w:ilvl w:val="0"/>
                <w:numId w:val="15"/>
              </w:numPr>
              <w:spacing w:after="0" w:line="240" w:lineRule="auto"/>
              <w:ind w:left="522"/>
              <w:rPr>
                <w:rFonts w:eastAsia="Times New Roman"/>
                <w:b/>
                <w:bCs/>
                <w:color w:val="808080" w:themeColor="background1" w:themeShade="80"/>
              </w:rPr>
            </w:pPr>
            <w:r w:rsidRPr="005709AF">
              <w:rPr>
                <w:rFonts w:eastAsia="Times New Roman"/>
                <w:b/>
                <w:bCs/>
              </w:rPr>
              <w:t>Laws are rules which apply to all people in a community and describe ways people are expected to behave. Laws promote order and security, provide public services, and protect the rights of individuals in the local community.</w:t>
            </w:r>
          </w:p>
        </w:tc>
      </w:tr>
      <w:tr w:rsidR="006D24BA" w:rsidRPr="009B2DA5" w14:paraId="756FEEED" w14:textId="77777777" w:rsidTr="00ED64C0">
        <w:trPr>
          <w:trHeight w:val="170"/>
        </w:trPr>
        <w:tc>
          <w:tcPr>
            <w:tcW w:w="355" w:type="dxa"/>
            <w:shd w:val="clear" w:color="auto" w:fill="D1D3ED"/>
            <w:vAlign w:val="center"/>
          </w:tcPr>
          <w:p w14:paraId="48C44FF6" w14:textId="77777777" w:rsidR="006D24BA" w:rsidRPr="009B2DA5" w:rsidRDefault="006D24BA" w:rsidP="00ED64C0"/>
        </w:tc>
        <w:tc>
          <w:tcPr>
            <w:tcW w:w="14035" w:type="dxa"/>
          </w:tcPr>
          <w:p w14:paraId="2E3C7885" w14:textId="77777777" w:rsidR="006D24BA" w:rsidRPr="002016B8" w:rsidRDefault="006D24BA" w:rsidP="001962BC">
            <w:pPr>
              <w:pStyle w:val="Normal2"/>
            </w:pPr>
            <w:r w:rsidRPr="002016B8">
              <w:t>Content elaboration</w:t>
            </w:r>
          </w:p>
          <w:p w14:paraId="60E84C39" w14:textId="77777777" w:rsidR="00A6686E" w:rsidRDefault="00A6686E" w:rsidP="00A6686E">
            <w:pPr>
              <w:widowControl w:val="0"/>
            </w:pPr>
            <w:r>
              <w:t>Laws are rules to describe how people are expected to behave.</w:t>
            </w:r>
          </w:p>
          <w:p w14:paraId="4AC1129A" w14:textId="77777777" w:rsidR="00A6686E" w:rsidRDefault="00A6686E" w:rsidP="00A6686E">
            <w:pPr>
              <w:widowControl w:val="0"/>
            </w:pPr>
            <w:r>
              <w:t>Citizens help create laws through the government they elect for the purpose of providing safety, security, and orderliness in the daily life of a community.</w:t>
            </w:r>
          </w:p>
          <w:p w14:paraId="6BF38D5C" w14:textId="77777777" w:rsidR="00A6686E" w:rsidRDefault="00A6686E" w:rsidP="00367720">
            <w:pPr>
              <w:widowControl w:val="0"/>
              <w:spacing w:after="0"/>
            </w:pPr>
            <w:r>
              <w:t>Laws apply to both individuals and groups. For example:</w:t>
            </w:r>
          </w:p>
          <w:p w14:paraId="79830671" w14:textId="77777777" w:rsidR="00A6686E" w:rsidRDefault="00A6686E" w:rsidP="005709AF">
            <w:pPr>
              <w:pStyle w:val="ListParagraph"/>
              <w:widowControl w:val="0"/>
              <w:numPr>
                <w:ilvl w:val="0"/>
                <w:numId w:val="3"/>
              </w:numPr>
              <w:spacing w:after="0" w:line="240" w:lineRule="auto"/>
              <w:ind w:left="792" w:hanging="432"/>
            </w:pPr>
            <w:r>
              <w:t>an individual driver is responsible for abiding by the speed limit when driving; and</w:t>
            </w:r>
          </w:p>
          <w:p w14:paraId="329B1F5A" w14:textId="77777777" w:rsidR="00A6686E" w:rsidRDefault="00A6686E" w:rsidP="005709AF">
            <w:pPr>
              <w:pStyle w:val="ListParagraph"/>
              <w:widowControl w:val="0"/>
              <w:numPr>
                <w:ilvl w:val="0"/>
                <w:numId w:val="3"/>
              </w:numPr>
              <w:spacing w:line="240" w:lineRule="auto"/>
              <w:ind w:left="792" w:hanging="432"/>
            </w:pPr>
            <w:r>
              <w:t>groups of people need a permit issued by the government to hold a parade.</w:t>
            </w:r>
          </w:p>
          <w:p w14:paraId="040E94BE" w14:textId="77777777" w:rsidR="006D24BA" w:rsidRPr="00B02305" w:rsidRDefault="00A6686E" w:rsidP="00A6686E">
            <w:pPr>
              <w:widowControl w:val="0"/>
            </w:pPr>
            <w:r>
              <w:t>There are consequences for not obeying the laws.</w:t>
            </w:r>
          </w:p>
          <w:p w14:paraId="3E6CF6B8" w14:textId="77777777" w:rsidR="006D24BA" w:rsidRPr="002016B8" w:rsidRDefault="006D24BA" w:rsidP="001962BC">
            <w:pPr>
              <w:pStyle w:val="Normal2"/>
            </w:pPr>
            <w:r w:rsidRPr="002016B8">
              <w:t>EXPECTATIONS FOR LEARNING</w:t>
            </w:r>
          </w:p>
          <w:p w14:paraId="7541C56F" w14:textId="77777777" w:rsidR="00A6686E" w:rsidRPr="00A6686E" w:rsidRDefault="00A6686E" w:rsidP="00A6686E">
            <w:pPr>
              <w:widowControl w:val="0"/>
              <w:rPr>
                <w:rFonts w:eastAsia="Times New Roman"/>
                <w:color w:val="000000"/>
              </w:rPr>
            </w:pPr>
            <w:r w:rsidRPr="00A6686E">
              <w:rPr>
                <w:rFonts w:eastAsia="Times New Roman"/>
                <w:color w:val="000000"/>
              </w:rPr>
              <w:t>Explain how laws affect the behavior of individual</w:t>
            </w:r>
            <w:r>
              <w:rPr>
                <w:rFonts w:eastAsia="Times New Roman"/>
                <w:color w:val="000000"/>
              </w:rPr>
              <w:t>s and groups in a community.</w:t>
            </w:r>
          </w:p>
          <w:p w14:paraId="7740364C" w14:textId="77777777" w:rsidR="006D24BA" w:rsidRPr="002016B8" w:rsidRDefault="00A6686E" w:rsidP="00A6686E">
            <w:r w:rsidRPr="00A6686E">
              <w:rPr>
                <w:rFonts w:eastAsia="Times New Roman"/>
                <w:color w:val="000000"/>
              </w:rPr>
              <w:t>Explain the benefits of having laws in a local community.</w:t>
            </w:r>
          </w:p>
        </w:tc>
      </w:tr>
      <w:tr w:rsidR="006D24BA" w:rsidRPr="009B2DA5" w14:paraId="1EBF329F" w14:textId="77777777" w:rsidTr="00367720">
        <w:trPr>
          <w:trHeight w:val="360"/>
        </w:trPr>
        <w:tc>
          <w:tcPr>
            <w:tcW w:w="14390" w:type="dxa"/>
            <w:gridSpan w:val="2"/>
            <w:shd w:val="clear" w:color="auto" w:fill="003BA7"/>
            <w:vAlign w:val="center"/>
          </w:tcPr>
          <w:p w14:paraId="10621B54" w14:textId="77777777" w:rsidR="006D24BA" w:rsidRPr="000C3E5F" w:rsidRDefault="006D24BA" w:rsidP="00ED64C0">
            <w:pPr>
              <w:pStyle w:val="TableSub-Head"/>
            </w:pPr>
            <w:r w:rsidRPr="000C3E5F">
              <w:t xml:space="preserve">Topic: </w:t>
            </w:r>
            <w:r w:rsidR="00A6686E" w:rsidRPr="00A6686E">
              <w:t>Roles and Systems of Government</w:t>
            </w:r>
          </w:p>
        </w:tc>
      </w:tr>
      <w:tr w:rsidR="006D24BA" w:rsidRPr="009B2DA5" w14:paraId="24BC4DE9" w14:textId="77777777" w:rsidTr="005709AF">
        <w:trPr>
          <w:trHeight w:val="576"/>
        </w:trPr>
        <w:tc>
          <w:tcPr>
            <w:tcW w:w="14390" w:type="dxa"/>
            <w:gridSpan w:val="2"/>
            <w:shd w:val="clear" w:color="auto" w:fill="D1D3ED"/>
            <w:vAlign w:val="center"/>
          </w:tcPr>
          <w:p w14:paraId="2805ADB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CE628E8" w14:textId="77777777" w:rsidR="006D24BA" w:rsidRPr="00822D24" w:rsidRDefault="00A6686E"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Governments have authority to make and enforce laws.</w:t>
            </w:r>
          </w:p>
        </w:tc>
      </w:tr>
      <w:tr w:rsidR="006D24BA" w:rsidRPr="009B2DA5" w14:paraId="691FE66A" w14:textId="77777777" w:rsidTr="00ED64C0">
        <w:trPr>
          <w:trHeight w:val="170"/>
        </w:trPr>
        <w:tc>
          <w:tcPr>
            <w:tcW w:w="355" w:type="dxa"/>
            <w:shd w:val="clear" w:color="auto" w:fill="D1D3ED"/>
            <w:vAlign w:val="center"/>
          </w:tcPr>
          <w:p w14:paraId="6705A069" w14:textId="77777777" w:rsidR="006D24BA" w:rsidRPr="009B2DA5" w:rsidRDefault="006D24BA" w:rsidP="00ED64C0"/>
        </w:tc>
        <w:tc>
          <w:tcPr>
            <w:tcW w:w="14035" w:type="dxa"/>
          </w:tcPr>
          <w:p w14:paraId="5DE7C1E5" w14:textId="77777777" w:rsidR="006D24BA" w:rsidRDefault="006D24BA" w:rsidP="001962BC">
            <w:pPr>
              <w:pStyle w:val="Normal2"/>
            </w:pPr>
            <w:r w:rsidRPr="002016B8">
              <w:t>Content elaboration</w:t>
            </w:r>
          </w:p>
          <w:p w14:paraId="1F0661A9" w14:textId="77777777" w:rsidR="00A6686E" w:rsidRDefault="00A6686E" w:rsidP="00A6686E">
            <w:r>
              <w:t xml:space="preserve">Local government has the authority to make and carry out (enforce) laws to provide order, security, public services (e.g., police and fire protection) and protection of individual rights. </w:t>
            </w:r>
          </w:p>
          <w:p w14:paraId="52DD4059" w14:textId="77777777" w:rsidR="00A6686E" w:rsidRDefault="00A6686E" w:rsidP="00A6686E">
            <w:r>
              <w:t>Local governments also enforce laws by establishing consequences for not obeying the law (e.g., fines, incarceration).</w:t>
            </w:r>
          </w:p>
          <w:p w14:paraId="0CFA79C4" w14:textId="77777777" w:rsidR="006D24BA" w:rsidRPr="00992F11" w:rsidRDefault="00A6686E" w:rsidP="00A6686E">
            <w:r>
              <w:t>Governments have the authority to change laws as necessary.</w:t>
            </w:r>
          </w:p>
          <w:p w14:paraId="001E091B" w14:textId="77777777" w:rsidR="006D24BA" w:rsidRPr="002016B8" w:rsidRDefault="006D24BA" w:rsidP="001962BC">
            <w:pPr>
              <w:pStyle w:val="Normal2"/>
            </w:pPr>
            <w:r w:rsidRPr="002016B8">
              <w:t>EXPECTATIONS FOR LEARNING</w:t>
            </w:r>
          </w:p>
          <w:p w14:paraId="1B500D6E" w14:textId="77777777" w:rsidR="006D24BA" w:rsidRPr="002016B8" w:rsidRDefault="00A6686E" w:rsidP="00ED64C0">
            <w:r w:rsidRPr="00A6686E">
              <w:t>Explain why governments have authority to make and enforce laws.</w:t>
            </w:r>
          </w:p>
        </w:tc>
      </w:tr>
      <w:tr w:rsidR="006D24BA" w:rsidRPr="009B2DA5" w14:paraId="01773B53" w14:textId="77777777" w:rsidTr="005709AF">
        <w:trPr>
          <w:trHeight w:val="576"/>
        </w:trPr>
        <w:tc>
          <w:tcPr>
            <w:tcW w:w="14390" w:type="dxa"/>
            <w:gridSpan w:val="2"/>
            <w:shd w:val="clear" w:color="auto" w:fill="D1D3ED"/>
            <w:vAlign w:val="center"/>
          </w:tcPr>
          <w:p w14:paraId="07D7543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lastRenderedPageBreak/>
              <w:t>Content Statement</w:t>
            </w:r>
          </w:p>
          <w:p w14:paraId="6AC778EE" w14:textId="77777777" w:rsidR="006D24BA" w:rsidRPr="00822D24" w:rsidRDefault="00A6686E"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The structure of local governments may differ from one community to another.</w:t>
            </w:r>
          </w:p>
        </w:tc>
      </w:tr>
      <w:tr w:rsidR="006D24BA" w:rsidRPr="009B2DA5" w14:paraId="35E9CDC4" w14:textId="77777777" w:rsidTr="00ED64C0">
        <w:trPr>
          <w:trHeight w:val="170"/>
        </w:trPr>
        <w:tc>
          <w:tcPr>
            <w:tcW w:w="355" w:type="dxa"/>
            <w:shd w:val="clear" w:color="auto" w:fill="D1D3ED"/>
            <w:vAlign w:val="center"/>
          </w:tcPr>
          <w:p w14:paraId="562B922D" w14:textId="77777777" w:rsidR="006D24BA" w:rsidRPr="009B2DA5" w:rsidRDefault="006D24BA" w:rsidP="00ED64C0"/>
        </w:tc>
        <w:tc>
          <w:tcPr>
            <w:tcW w:w="14035" w:type="dxa"/>
          </w:tcPr>
          <w:p w14:paraId="6093BCF0" w14:textId="77777777" w:rsidR="006D24BA" w:rsidRDefault="006D24BA" w:rsidP="001962BC">
            <w:pPr>
              <w:pStyle w:val="Normal2"/>
            </w:pPr>
            <w:r w:rsidRPr="002016B8">
              <w:t>Content elaboration</w:t>
            </w:r>
          </w:p>
          <w:p w14:paraId="1EC41A68" w14:textId="77777777" w:rsidR="00A6686E" w:rsidRDefault="00A6686E" w:rsidP="00367720">
            <w:pPr>
              <w:spacing w:after="0"/>
            </w:pPr>
            <w:r>
              <w:t>Local governments in Ohio vary according to the way they are structured.  The main types of local government in Ohio are:</w:t>
            </w:r>
          </w:p>
          <w:p w14:paraId="6435CBBD" w14:textId="77777777" w:rsidR="00A6686E" w:rsidRDefault="00A6686E" w:rsidP="00FF0D1E">
            <w:pPr>
              <w:pStyle w:val="ListParagraph"/>
              <w:numPr>
                <w:ilvl w:val="0"/>
                <w:numId w:val="3"/>
              </w:numPr>
              <w:spacing w:after="0" w:line="240" w:lineRule="auto"/>
              <w:ind w:left="792" w:hanging="432"/>
            </w:pPr>
            <w:r>
              <w:t>county;</w:t>
            </w:r>
          </w:p>
          <w:p w14:paraId="7ED60831" w14:textId="77777777" w:rsidR="00A6686E" w:rsidRDefault="00A6686E" w:rsidP="00FF0D1E">
            <w:pPr>
              <w:pStyle w:val="ListParagraph"/>
              <w:numPr>
                <w:ilvl w:val="0"/>
                <w:numId w:val="3"/>
              </w:numPr>
              <w:spacing w:after="0" w:line="240" w:lineRule="auto"/>
              <w:ind w:left="792" w:hanging="432"/>
            </w:pPr>
            <w:r>
              <w:t>municipal (city or village); and</w:t>
            </w:r>
          </w:p>
          <w:p w14:paraId="74054DA3" w14:textId="77777777" w:rsidR="00A6686E" w:rsidRDefault="00A6686E" w:rsidP="00FF0D1E">
            <w:pPr>
              <w:pStyle w:val="ListParagraph"/>
              <w:numPr>
                <w:ilvl w:val="0"/>
                <w:numId w:val="3"/>
              </w:numPr>
              <w:spacing w:line="240" w:lineRule="auto"/>
              <w:ind w:left="792" w:hanging="432"/>
            </w:pPr>
            <w:r>
              <w:t>township</w:t>
            </w:r>
            <w:r w:rsidR="00D25F1D">
              <w:t>.</w:t>
            </w:r>
          </w:p>
          <w:p w14:paraId="0A806094" w14:textId="77777777" w:rsidR="006D24BA" w:rsidRPr="00992F11" w:rsidRDefault="00A6686E" w:rsidP="00A6686E">
            <w:r>
              <w:t>Students should be familiar with the basic organization of their local government and understand that their local government may be unlike that of a nearby community.</w:t>
            </w:r>
          </w:p>
          <w:p w14:paraId="7A05B2B4" w14:textId="77777777" w:rsidR="006D24BA" w:rsidRPr="002016B8" w:rsidRDefault="006D24BA" w:rsidP="001962BC">
            <w:pPr>
              <w:pStyle w:val="Normal2"/>
            </w:pPr>
            <w:r w:rsidRPr="002016B8">
              <w:t>EXPECTATIONS FOR LEARNING</w:t>
            </w:r>
          </w:p>
          <w:p w14:paraId="47A59249" w14:textId="77777777" w:rsidR="006D24BA" w:rsidRPr="002016B8" w:rsidRDefault="00A6686E" w:rsidP="00567CAF">
            <w:pPr>
              <w:spacing w:after="0"/>
            </w:pPr>
            <w:r w:rsidRPr="00A6686E">
              <w:t>Explain the structure and type of the local government.</w:t>
            </w:r>
          </w:p>
        </w:tc>
      </w:tr>
    </w:tbl>
    <w:p w14:paraId="473EAF8E" w14:textId="77777777" w:rsidR="008C783A" w:rsidRDefault="008C783A" w:rsidP="00567CAF">
      <w:pPr>
        <w:pStyle w:val="Heading3"/>
        <w:spacing w:before="120"/>
      </w:pPr>
      <w:bookmarkStart w:id="4" w:name="_Toc5605783"/>
      <w:r>
        <w:t>Strand: Economics</w:t>
      </w:r>
      <w:bookmarkEnd w:id="4"/>
    </w:p>
    <w:tbl>
      <w:tblPr>
        <w:tblStyle w:val="TableGrid"/>
        <w:tblW w:w="0" w:type="auto"/>
        <w:tblLook w:val="04A0" w:firstRow="1" w:lastRow="0" w:firstColumn="1" w:lastColumn="0" w:noHBand="0" w:noVBand="1"/>
      </w:tblPr>
      <w:tblGrid>
        <w:gridCol w:w="355"/>
        <w:gridCol w:w="14035"/>
      </w:tblGrid>
      <w:tr w:rsidR="006D24BA" w:rsidRPr="009B2DA5" w14:paraId="4E2A1E69" w14:textId="77777777" w:rsidTr="22DC8466">
        <w:trPr>
          <w:trHeight w:val="360"/>
        </w:trPr>
        <w:tc>
          <w:tcPr>
            <w:tcW w:w="14390" w:type="dxa"/>
            <w:gridSpan w:val="2"/>
            <w:shd w:val="clear" w:color="auto" w:fill="003BA7"/>
            <w:vAlign w:val="center"/>
          </w:tcPr>
          <w:p w14:paraId="4AE1A956" w14:textId="77777777" w:rsidR="006D24BA" w:rsidRPr="000C3E5F" w:rsidRDefault="006D24BA" w:rsidP="00ED64C0">
            <w:pPr>
              <w:pStyle w:val="TableSub-Head"/>
            </w:pPr>
            <w:r>
              <w:t>Topic:</w:t>
            </w:r>
            <w:r w:rsidRPr="004C5F7E">
              <w:t xml:space="preserve"> </w:t>
            </w:r>
            <w:r w:rsidR="00A6686E" w:rsidRPr="00A6686E">
              <w:t>Economic Decision Making and Skills</w:t>
            </w:r>
          </w:p>
        </w:tc>
      </w:tr>
      <w:tr w:rsidR="006D24BA" w:rsidRPr="009B2DA5" w14:paraId="3953F413" w14:textId="77777777" w:rsidTr="22DC8466">
        <w:trPr>
          <w:trHeight w:val="432"/>
        </w:trPr>
        <w:tc>
          <w:tcPr>
            <w:tcW w:w="14390" w:type="dxa"/>
            <w:gridSpan w:val="2"/>
            <w:shd w:val="clear" w:color="auto" w:fill="D1D3ED"/>
            <w:vAlign w:val="center"/>
          </w:tcPr>
          <w:p w14:paraId="40DD77A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438BB9" w14:textId="77777777" w:rsidR="006D24BA" w:rsidRPr="00822D24" w:rsidRDefault="00A6686E"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Line graphs are used to show changes in data over time.</w:t>
            </w:r>
          </w:p>
        </w:tc>
      </w:tr>
      <w:tr w:rsidR="006D24BA" w:rsidRPr="009B2DA5" w14:paraId="172F950B" w14:textId="77777777" w:rsidTr="22DC8466">
        <w:trPr>
          <w:trHeight w:val="170"/>
        </w:trPr>
        <w:tc>
          <w:tcPr>
            <w:tcW w:w="355" w:type="dxa"/>
            <w:shd w:val="clear" w:color="auto" w:fill="D1D3ED"/>
            <w:vAlign w:val="center"/>
          </w:tcPr>
          <w:p w14:paraId="64C75BC2" w14:textId="77777777" w:rsidR="006D24BA" w:rsidRPr="009B2DA5" w:rsidRDefault="006D24BA" w:rsidP="00ED64C0"/>
        </w:tc>
        <w:tc>
          <w:tcPr>
            <w:tcW w:w="14035" w:type="dxa"/>
          </w:tcPr>
          <w:p w14:paraId="4F182008" w14:textId="77777777" w:rsidR="006D24BA" w:rsidRPr="002016B8" w:rsidRDefault="006D24BA" w:rsidP="001962BC">
            <w:pPr>
              <w:pStyle w:val="Normal2"/>
            </w:pPr>
            <w:r w:rsidRPr="002016B8">
              <w:t>Content elaboration</w:t>
            </w:r>
          </w:p>
          <w:p w14:paraId="6B91A4BA" w14:textId="77777777" w:rsidR="00A1633D" w:rsidRPr="00A1633D" w:rsidRDefault="00A1633D" w:rsidP="00A1633D">
            <w:pPr>
              <w:widowControl w:val="0"/>
              <w:rPr>
                <w:szCs w:val="18"/>
              </w:rPr>
            </w:pPr>
            <w:r w:rsidRPr="00A1633D">
              <w:rPr>
                <w:szCs w:val="18"/>
              </w:rPr>
              <w:t xml:space="preserve">Use line graphs to display data that shows changes over time. Line graphs compare two variables. Each variable is plotted along an axis: an x-axis (horizontal) and a y-axis (vertical). Usually, the x-axis has numbers representing the time period and the y-axis has numbers for what is being measured. Change over time will be reflected by the peaks (ups) and </w:t>
            </w:r>
            <w:r>
              <w:rPr>
                <w:szCs w:val="18"/>
              </w:rPr>
              <w:t>valleys (downs) in the line.</w:t>
            </w:r>
          </w:p>
          <w:p w14:paraId="4D695AE5" w14:textId="77777777" w:rsidR="006D24BA" w:rsidRPr="009C66F0" w:rsidRDefault="00A1633D" w:rsidP="00A1633D">
            <w:pPr>
              <w:widowControl w:val="0"/>
              <w:rPr>
                <w:szCs w:val="18"/>
              </w:rPr>
            </w:pPr>
            <w:r w:rsidRPr="00A1633D">
              <w:rPr>
                <w:szCs w:val="18"/>
              </w:rPr>
              <w:t>Line graphs are useful in comparing economic data.</w:t>
            </w:r>
          </w:p>
          <w:p w14:paraId="5DD0EF9C" w14:textId="77777777" w:rsidR="006D24BA" w:rsidRPr="002016B8" w:rsidRDefault="006D24BA" w:rsidP="001962BC">
            <w:pPr>
              <w:pStyle w:val="Normal2"/>
            </w:pPr>
            <w:r w:rsidRPr="002016B8">
              <w:t>EXPECTATIONS FOR LEARNING</w:t>
            </w:r>
          </w:p>
          <w:p w14:paraId="33852D82" w14:textId="77777777" w:rsidR="006D24BA" w:rsidRPr="009B2DA5" w:rsidRDefault="00A1633D" w:rsidP="00567CAF">
            <w:pPr>
              <w:widowControl w:val="0"/>
              <w:spacing w:after="0"/>
              <w:rPr>
                <w:rFonts w:eastAsia="Times New Roman"/>
                <w:color w:val="000000"/>
              </w:rPr>
            </w:pPr>
            <w:r w:rsidRPr="00A1633D">
              <w:rPr>
                <w:rFonts w:eastAsia="Times New Roman"/>
                <w:color w:val="000000"/>
              </w:rPr>
              <w:t>Interpret line graphs showing economic data related to a specific topic.</w:t>
            </w:r>
          </w:p>
        </w:tc>
      </w:tr>
      <w:tr w:rsidR="00AC4864" w:rsidRPr="009B2DA5" w14:paraId="7780EC5B" w14:textId="77777777" w:rsidTr="00342248">
        <w:trPr>
          <w:trHeight w:val="360"/>
        </w:trPr>
        <w:tc>
          <w:tcPr>
            <w:tcW w:w="14390" w:type="dxa"/>
            <w:gridSpan w:val="2"/>
            <w:shd w:val="clear" w:color="auto" w:fill="003BA7"/>
            <w:vAlign w:val="center"/>
          </w:tcPr>
          <w:p w14:paraId="0F8B8BDA" w14:textId="77777777" w:rsidR="00AC4864" w:rsidRPr="000C3E5F" w:rsidRDefault="00AC4864" w:rsidP="00342248">
            <w:pPr>
              <w:pStyle w:val="TableSub-Head"/>
            </w:pPr>
            <w:r w:rsidRPr="000C3E5F">
              <w:t xml:space="preserve">Topic: </w:t>
            </w:r>
            <w:r w:rsidRPr="00A1633D">
              <w:t>Scarcity</w:t>
            </w:r>
          </w:p>
        </w:tc>
      </w:tr>
      <w:tr w:rsidR="006D24BA" w:rsidRPr="009B2DA5" w14:paraId="008B4636" w14:textId="77777777" w:rsidTr="22DC8466">
        <w:trPr>
          <w:trHeight w:val="432"/>
        </w:trPr>
        <w:tc>
          <w:tcPr>
            <w:tcW w:w="14390" w:type="dxa"/>
            <w:gridSpan w:val="2"/>
            <w:shd w:val="clear" w:color="auto" w:fill="D1D3ED"/>
            <w:vAlign w:val="center"/>
          </w:tcPr>
          <w:p w14:paraId="17757F0C" w14:textId="77777777" w:rsidR="006D24BA" w:rsidRPr="00367720" w:rsidRDefault="006D24BA" w:rsidP="00ED64C0">
            <w:pPr>
              <w:widowControl w:val="0"/>
              <w:spacing w:after="0"/>
              <w:rPr>
                <w:rStyle w:val="normaltextrun"/>
                <w:b/>
                <w:bCs/>
                <w:szCs w:val="18"/>
              </w:rPr>
            </w:pPr>
            <w:r w:rsidRPr="00367720">
              <w:rPr>
                <w:rStyle w:val="normaltextrun"/>
                <w:b/>
                <w:bCs/>
                <w:szCs w:val="18"/>
              </w:rPr>
              <w:t>Content Statement</w:t>
            </w:r>
          </w:p>
          <w:p w14:paraId="11979DBE" w14:textId="77777777" w:rsidR="006D24BA" w:rsidRPr="00367720" w:rsidRDefault="00A1633D" w:rsidP="00367720">
            <w:pPr>
              <w:pStyle w:val="ListParagraph"/>
              <w:widowControl w:val="0"/>
              <w:numPr>
                <w:ilvl w:val="0"/>
                <w:numId w:val="15"/>
              </w:numPr>
              <w:spacing w:after="0" w:line="240" w:lineRule="auto"/>
              <w:ind w:left="522"/>
              <w:rPr>
                <w:rFonts w:eastAsia="Times New Roman"/>
                <w:b/>
                <w:bCs/>
              </w:rPr>
            </w:pPr>
            <w:r w:rsidRPr="00367720">
              <w:rPr>
                <w:rFonts w:eastAsia="Times New Roman"/>
                <w:b/>
                <w:bCs/>
              </w:rPr>
              <w:t>Both positive and negative incentives affect individuals’ choices and behaviors.</w:t>
            </w:r>
          </w:p>
        </w:tc>
      </w:tr>
      <w:tr w:rsidR="006D24BA" w:rsidRPr="009B2DA5" w14:paraId="6922F948" w14:textId="77777777" w:rsidTr="22DC8466">
        <w:trPr>
          <w:trHeight w:val="170"/>
        </w:trPr>
        <w:tc>
          <w:tcPr>
            <w:tcW w:w="355" w:type="dxa"/>
            <w:shd w:val="clear" w:color="auto" w:fill="D1D3ED"/>
            <w:vAlign w:val="center"/>
          </w:tcPr>
          <w:p w14:paraId="7A114454" w14:textId="77777777" w:rsidR="006D24BA" w:rsidRPr="009B2DA5" w:rsidRDefault="006D24BA" w:rsidP="00ED64C0"/>
        </w:tc>
        <w:tc>
          <w:tcPr>
            <w:tcW w:w="14035" w:type="dxa"/>
          </w:tcPr>
          <w:p w14:paraId="03774BFF" w14:textId="77777777" w:rsidR="006D24BA" w:rsidRPr="002016B8" w:rsidRDefault="006D24BA" w:rsidP="001962BC">
            <w:pPr>
              <w:pStyle w:val="Normal2"/>
            </w:pPr>
            <w:r w:rsidRPr="002016B8">
              <w:t>Content elaboration</w:t>
            </w:r>
          </w:p>
          <w:p w14:paraId="12AB2FDC" w14:textId="77777777" w:rsidR="00A1633D" w:rsidRPr="00A1633D" w:rsidRDefault="00A1633D" w:rsidP="00367720">
            <w:pPr>
              <w:widowControl w:val="0"/>
              <w:spacing w:after="0"/>
              <w:rPr>
                <w:szCs w:val="18"/>
              </w:rPr>
            </w:pPr>
            <w:r w:rsidRPr="00A1633D">
              <w:rPr>
                <w:szCs w:val="18"/>
              </w:rPr>
              <w:t>Positive economic incentives reward individuals financially for making certain choices and behaving i</w:t>
            </w:r>
            <w:r>
              <w:rPr>
                <w:szCs w:val="18"/>
              </w:rPr>
              <w:t>n a certain way, for example:</w:t>
            </w:r>
          </w:p>
          <w:p w14:paraId="4C57C391" w14:textId="77777777" w:rsidR="00A1633D" w:rsidRPr="00A1633D" w:rsidRDefault="00A1633D" w:rsidP="00FF0D1E">
            <w:pPr>
              <w:pStyle w:val="ListParagraph"/>
              <w:widowControl w:val="0"/>
              <w:numPr>
                <w:ilvl w:val="0"/>
                <w:numId w:val="3"/>
              </w:numPr>
              <w:spacing w:after="0" w:line="240" w:lineRule="auto"/>
              <w:ind w:left="924" w:hanging="450"/>
              <w:rPr>
                <w:szCs w:val="18"/>
              </w:rPr>
            </w:pPr>
            <w:r w:rsidRPr="00A1633D">
              <w:rPr>
                <w:szCs w:val="18"/>
              </w:rPr>
              <w:t>extra money for raking leaves;</w:t>
            </w:r>
          </w:p>
          <w:p w14:paraId="5DF677CD" w14:textId="77777777" w:rsidR="00A1633D" w:rsidRPr="00A1633D" w:rsidRDefault="00FF0D1E" w:rsidP="00FF0D1E">
            <w:pPr>
              <w:pStyle w:val="ListParagraph"/>
              <w:widowControl w:val="0"/>
              <w:numPr>
                <w:ilvl w:val="0"/>
                <w:numId w:val="3"/>
              </w:numPr>
              <w:spacing w:after="0" w:line="240" w:lineRule="auto"/>
              <w:ind w:left="924" w:hanging="450"/>
              <w:rPr>
                <w:szCs w:val="18"/>
              </w:rPr>
            </w:pPr>
            <w:r>
              <w:rPr>
                <w:szCs w:val="18"/>
              </w:rPr>
              <w:t>free toy with a meal; and</w:t>
            </w:r>
          </w:p>
          <w:p w14:paraId="535EE36A" w14:textId="77777777" w:rsidR="00A1633D" w:rsidRPr="00A1633D" w:rsidRDefault="22DC8466" w:rsidP="22DC8466">
            <w:pPr>
              <w:pStyle w:val="ListParagraph"/>
              <w:widowControl w:val="0"/>
              <w:numPr>
                <w:ilvl w:val="0"/>
                <w:numId w:val="3"/>
              </w:numPr>
              <w:spacing w:line="240" w:lineRule="auto"/>
              <w:ind w:left="924" w:hanging="450"/>
            </w:pPr>
            <w:r>
              <w:t>allowance for doing chores at home.</w:t>
            </w:r>
          </w:p>
          <w:p w14:paraId="7A474194" w14:textId="77777777" w:rsidR="00A1633D" w:rsidRPr="00A1633D" w:rsidRDefault="00A1633D" w:rsidP="00367720">
            <w:pPr>
              <w:widowControl w:val="0"/>
              <w:spacing w:after="0"/>
              <w:rPr>
                <w:szCs w:val="18"/>
              </w:rPr>
            </w:pPr>
            <w:r w:rsidRPr="00A1633D">
              <w:rPr>
                <w:szCs w:val="18"/>
              </w:rPr>
              <w:t>Negative economic incentives penalize individuals financially for making certain choices and behaving i</w:t>
            </w:r>
            <w:r>
              <w:rPr>
                <w:szCs w:val="18"/>
              </w:rPr>
              <w:t>n a certain way, for example:</w:t>
            </w:r>
          </w:p>
          <w:p w14:paraId="1AABD66F" w14:textId="77777777" w:rsidR="00A1633D" w:rsidRPr="00A1633D" w:rsidRDefault="00A1633D" w:rsidP="00FF0D1E">
            <w:pPr>
              <w:pStyle w:val="ListParagraph"/>
              <w:widowControl w:val="0"/>
              <w:numPr>
                <w:ilvl w:val="0"/>
                <w:numId w:val="3"/>
              </w:numPr>
              <w:spacing w:after="0" w:line="240" w:lineRule="auto"/>
              <w:ind w:left="924" w:hanging="450"/>
              <w:rPr>
                <w:szCs w:val="18"/>
              </w:rPr>
            </w:pPr>
            <w:r>
              <w:rPr>
                <w:szCs w:val="18"/>
              </w:rPr>
              <w:t>late fee for a library book;</w:t>
            </w:r>
          </w:p>
          <w:p w14:paraId="4D4E29FA" w14:textId="77777777" w:rsidR="00A1633D" w:rsidRPr="00A1633D" w:rsidRDefault="00A1633D" w:rsidP="00FF0D1E">
            <w:pPr>
              <w:pStyle w:val="ListParagraph"/>
              <w:widowControl w:val="0"/>
              <w:numPr>
                <w:ilvl w:val="0"/>
                <w:numId w:val="3"/>
              </w:numPr>
              <w:spacing w:after="0" w:line="240" w:lineRule="auto"/>
              <w:ind w:left="924" w:hanging="450"/>
              <w:rPr>
                <w:szCs w:val="18"/>
              </w:rPr>
            </w:pPr>
            <w:r w:rsidRPr="00A1633D">
              <w:rPr>
                <w:szCs w:val="18"/>
              </w:rPr>
              <w:t>cost of re</w:t>
            </w:r>
            <w:r>
              <w:rPr>
                <w:szCs w:val="18"/>
              </w:rPr>
              <w:t>ceiving a speeding ticket; and</w:t>
            </w:r>
          </w:p>
          <w:p w14:paraId="4AAD4ADD" w14:textId="77777777" w:rsidR="006D24BA" w:rsidRPr="00A1633D" w:rsidRDefault="00A1633D" w:rsidP="00FF0D1E">
            <w:pPr>
              <w:pStyle w:val="ListParagraph"/>
              <w:widowControl w:val="0"/>
              <w:numPr>
                <w:ilvl w:val="0"/>
                <w:numId w:val="3"/>
              </w:numPr>
              <w:spacing w:line="240" w:lineRule="auto"/>
              <w:ind w:left="924" w:hanging="450"/>
              <w:rPr>
                <w:szCs w:val="18"/>
              </w:rPr>
            </w:pPr>
            <w:r w:rsidRPr="00A1633D">
              <w:rPr>
                <w:szCs w:val="18"/>
              </w:rPr>
              <w:t>fine for littering at the park.</w:t>
            </w:r>
          </w:p>
          <w:p w14:paraId="751DE177" w14:textId="77777777" w:rsidR="006D24BA" w:rsidRPr="002016B8" w:rsidRDefault="006D24BA" w:rsidP="001962BC">
            <w:pPr>
              <w:pStyle w:val="Normal2"/>
            </w:pPr>
            <w:r w:rsidRPr="002016B8">
              <w:t>EXPECTATIONS FOR LEARNING</w:t>
            </w:r>
          </w:p>
          <w:p w14:paraId="165F82A0" w14:textId="77777777" w:rsidR="006D24BA" w:rsidRPr="009B2DA5" w:rsidRDefault="00A1633D" w:rsidP="00567CAF">
            <w:pPr>
              <w:widowControl w:val="0"/>
              <w:spacing w:after="0"/>
              <w:rPr>
                <w:rFonts w:eastAsia="Times New Roman"/>
                <w:color w:val="000000"/>
              </w:rPr>
            </w:pPr>
            <w:r w:rsidRPr="00A1633D">
              <w:rPr>
                <w:rFonts w:eastAsia="Times New Roman"/>
                <w:color w:val="000000"/>
              </w:rPr>
              <w:t>Give examples of positive and negative incentives that affect individuals' choices and behaviors.</w:t>
            </w:r>
          </w:p>
        </w:tc>
      </w:tr>
      <w:tr w:rsidR="00567CAF" w:rsidRPr="009B2DA5" w14:paraId="0D8A19C5" w14:textId="77777777" w:rsidTr="003620BB">
        <w:trPr>
          <w:trHeight w:val="360"/>
        </w:trPr>
        <w:tc>
          <w:tcPr>
            <w:tcW w:w="14390" w:type="dxa"/>
            <w:gridSpan w:val="2"/>
            <w:shd w:val="clear" w:color="auto" w:fill="003BA7"/>
            <w:vAlign w:val="center"/>
          </w:tcPr>
          <w:p w14:paraId="63D56B81" w14:textId="77777777" w:rsidR="00567CAF" w:rsidRPr="000C3E5F" w:rsidRDefault="00567CAF" w:rsidP="003620BB">
            <w:pPr>
              <w:pStyle w:val="TableSub-Head"/>
            </w:pPr>
            <w:r w:rsidRPr="000C3E5F">
              <w:lastRenderedPageBreak/>
              <w:t xml:space="preserve">Topic: </w:t>
            </w:r>
            <w:r w:rsidRPr="00A1633D">
              <w:t>Scarcity</w:t>
            </w:r>
          </w:p>
        </w:tc>
      </w:tr>
      <w:tr w:rsidR="006D24BA" w:rsidRPr="009B2DA5" w14:paraId="05F98E64" w14:textId="77777777" w:rsidTr="22DC8466">
        <w:trPr>
          <w:trHeight w:val="432"/>
        </w:trPr>
        <w:tc>
          <w:tcPr>
            <w:tcW w:w="14390" w:type="dxa"/>
            <w:gridSpan w:val="2"/>
            <w:shd w:val="clear" w:color="auto" w:fill="D1D3ED"/>
            <w:vAlign w:val="center"/>
          </w:tcPr>
          <w:p w14:paraId="4F140189" w14:textId="77777777" w:rsidR="006D24BA" w:rsidRPr="00367720" w:rsidRDefault="006D24BA" w:rsidP="00ED64C0">
            <w:pPr>
              <w:widowControl w:val="0"/>
              <w:spacing w:after="0"/>
              <w:rPr>
                <w:rStyle w:val="normaltextrun"/>
                <w:b/>
                <w:bCs/>
                <w:szCs w:val="18"/>
              </w:rPr>
            </w:pPr>
            <w:r w:rsidRPr="00367720">
              <w:rPr>
                <w:rStyle w:val="normaltextrun"/>
                <w:b/>
                <w:bCs/>
                <w:szCs w:val="18"/>
              </w:rPr>
              <w:t>Content Statement</w:t>
            </w:r>
          </w:p>
          <w:p w14:paraId="4D8BC461" w14:textId="77777777" w:rsidR="006D24BA" w:rsidRPr="00367720" w:rsidRDefault="00A1633D" w:rsidP="00367720">
            <w:pPr>
              <w:pStyle w:val="ListParagraph"/>
              <w:widowControl w:val="0"/>
              <w:numPr>
                <w:ilvl w:val="0"/>
                <w:numId w:val="15"/>
              </w:numPr>
              <w:spacing w:after="0" w:line="240" w:lineRule="auto"/>
              <w:ind w:left="522"/>
              <w:rPr>
                <w:rFonts w:eastAsia="Times New Roman"/>
                <w:b/>
                <w:bCs/>
              </w:rPr>
            </w:pPr>
            <w:r w:rsidRPr="00367720">
              <w:rPr>
                <w:rFonts w:eastAsia="Times New Roman"/>
                <w:b/>
                <w:bCs/>
              </w:rPr>
              <w:t xml:space="preserve">Individuals must make decisions because of the scarcity of resources. </w:t>
            </w:r>
            <w:proofErr w:type="gramStart"/>
            <w:r w:rsidRPr="00367720">
              <w:rPr>
                <w:rFonts w:eastAsia="Times New Roman"/>
                <w:b/>
                <w:bCs/>
              </w:rPr>
              <w:t>Making a decision</w:t>
            </w:r>
            <w:proofErr w:type="gramEnd"/>
            <w:r w:rsidRPr="00367720">
              <w:rPr>
                <w:rFonts w:eastAsia="Times New Roman"/>
                <w:b/>
                <w:bCs/>
              </w:rPr>
              <w:t xml:space="preserve"> involves a trade-off.</w:t>
            </w:r>
          </w:p>
        </w:tc>
      </w:tr>
      <w:tr w:rsidR="006D24BA" w:rsidRPr="009B2DA5" w14:paraId="17EE62F8" w14:textId="77777777" w:rsidTr="00AC4864">
        <w:trPr>
          <w:trHeight w:val="170"/>
        </w:trPr>
        <w:tc>
          <w:tcPr>
            <w:tcW w:w="355" w:type="dxa"/>
            <w:shd w:val="clear" w:color="auto" w:fill="D1D3ED"/>
            <w:vAlign w:val="center"/>
          </w:tcPr>
          <w:p w14:paraId="51D83AF0" w14:textId="77777777" w:rsidR="006D24BA" w:rsidRPr="009B2DA5" w:rsidRDefault="006D24BA" w:rsidP="00ED64C0"/>
        </w:tc>
        <w:tc>
          <w:tcPr>
            <w:tcW w:w="14035" w:type="dxa"/>
          </w:tcPr>
          <w:p w14:paraId="6F59F442" w14:textId="77777777" w:rsidR="006D24BA" w:rsidRPr="002016B8" w:rsidRDefault="006D24BA" w:rsidP="001962BC">
            <w:pPr>
              <w:pStyle w:val="Normal2"/>
            </w:pPr>
            <w:r w:rsidRPr="002016B8">
              <w:t>Content elaboration</w:t>
            </w:r>
          </w:p>
          <w:p w14:paraId="68FC7778" w14:textId="77777777" w:rsidR="00A1633D" w:rsidRDefault="00A1633D" w:rsidP="00A1633D">
            <w:pPr>
              <w:widowControl w:val="0"/>
            </w:pPr>
            <w:r>
              <w:t xml:space="preserve">Scarcity refers to the lack of </w:t>
            </w:r>
            <w:proofErr w:type="gramStart"/>
            <w:r>
              <w:t>sufficient</w:t>
            </w:r>
            <w:proofErr w:type="gramEnd"/>
            <w:r>
              <w:t xml:space="preserve"> resources to produce all the goods and services that people desire. </w:t>
            </w:r>
          </w:p>
          <w:p w14:paraId="38801B39" w14:textId="77777777" w:rsidR="006D24BA" w:rsidRPr="00B02305" w:rsidRDefault="00A1633D" w:rsidP="00A1633D">
            <w:pPr>
              <w:widowControl w:val="0"/>
            </w:pPr>
            <w:r>
              <w:t>Individuals must make choices about how they spend their money and time because these are limited resources. Individuals make decisions, which involve trade-offs, about what to give up or do without to acquire or achieve something else. For example, a student wants to buy both a bicycle and computer game but does not have enough money for both. The student decides to purchase the bicycle and the trade-off is the computer game.</w:t>
            </w:r>
          </w:p>
          <w:p w14:paraId="25A13160" w14:textId="77777777" w:rsidR="006D24BA" w:rsidRPr="002016B8" w:rsidRDefault="006D24BA" w:rsidP="001962BC">
            <w:pPr>
              <w:pStyle w:val="Normal2"/>
            </w:pPr>
            <w:r w:rsidRPr="002016B8">
              <w:t>EXPECTATIONS FOR LEARNING</w:t>
            </w:r>
          </w:p>
          <w:p w14:paraId="33EFF748" w14:textId="77777777" w:rsidR="006D24BA" w:rsidRPr="002016B8" w:rsidRDefault="00A1633D" w:rsidP="00ED64C0">
            <w:r w:rsidRPr="00A1633D">
              <w:t>Describe the cost or trade-off of making economic decisions.</w:t>
            </w:r>
          </w:p>
        </w:tc>
      </w:tr>
      <w:tr w:rsidR="006D24BA" w:rsidRPr="009B2DA5" w14:paraId="38D50C70" w14:textId="77777777" w:rsidTr="00367720">
        <w:trPr>
          <w:trHeight w:val="360"/>
        </w:trPr>
        <w:tc>
          <w:tcPr>
            <w:tcW w:w="14390" w:type="dxa"/>
            <w:gridSpan w:val="2"/>
            <w:shd w:val="clear" w:color="auto" w:fill="003BA7"/>
            <w:vAlign w:val="center"/>
          </w:tcPr>
          <w:p w14:paraId="7705E953" w14:textId="77777777" w:rsidR="006D24BA" w:rsidRPr="000C3E5F" w:rsidRDefault="006D24BA" w:rsidP="00ED64C0">
            <w:pPr>
              <w:pStyle w:val="TableSub-Head"/>
            </w:pPr>
            <w:r w:rsidRPr="000C3E5F">
              <w:t xml:space="preserve">Topic: </w:t>
            </w:r>
            <w:r w:rsidR="00A1633D" w:rsidRPr="00A1633D">
              <w:t>Production and Consumption</w:t>
            </w:r>
          </w:p>
        </w:tc>
      </w:tr>
      <w:tr w:rsidR="006D24BA" w:rsidRPr="009B2DA5" w14:paraId="408D7640" w14:textId="77777777" w:rsidTr="00367720">
        <w:trPr>
          <w:trHeight w:val="576"/>
        </w:trPr>
        <w:tc>
          <w:tcPr>
            <w:tcW w:w="14390" w:type="dxa"/>
            <w:gridSpan w:val="2"/>
            <w:shd w:val="clear" w:color="auto" w:fill="D1D3ED"/>
            <w:vAlign w:val="center"/>
          </w:tcPr>
          <w:p w14:paraId="604B051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9104756" w14:textId="77777777" w:rsidR="006D24BA"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A consumer is a person whose wants are satisfied by using goods and services. A producer makes goods and/or provides services.</w:t>
            </w:r>
          </w:p>
        </w:tc>
      </w:tr>
      <w:tr w:rsidR="006D24BA" w:rsidRPr="009B2DA5" w14:paraId="7810AED5" w14:textId="77777777" w:rsidTr="00AC4864">
        <w:trPr>
          <w:trHeight w:val="170"/>
        </w:trPr>
        <w:tc>
          <w:tcPr>
            <w:tcW w:w="355" w:type="dxa"/>
            <w:shd w:val="clear" w:color="auto" w:fill="D1D3ED"/>
            <w:vAlign w:val="center"/>
          </w:tcPr>
          <w:p w14:paraId="0DFE3E15" w14:textId="77777777" w:rsidR="006D24BA" w:rsidRPr="009B2DA5" w:rsidRDefault="006D24BA" w:rsidP="00ED64C0"/>
        </w:tc>
        <w:tc>
          <w:tcPr>
            <w:tcW w:w="14035" w:type="dxa"/>
          </w:tcPr>
          <w:p w14:paraId="6DA07462" w14:textId="77777777" w:rsidR="006D24BA" w:rsidRDefault="006D24BA" w:rsidP="001962BC">
            <w:pPr>
              <w:pStyle w:val="Normal2"/>
            </w:pPr>
            <w:r w:rsidRPr="002016B8">
              <w:t>Content elaboration</w:t>
            </w:r>
          </w:p>
          <w:p w14:paraId="3F9DBBC1" w14:textId="77777777" w:rsidR="00A1633D" w:rsidRDefault="00A1633D" w:rsidP="00A1633D">
            <w:r>
              <w:t xml:space="preserve">Consumers are people who </w:t>
            </w:r>
            <w:r w:rsidR="00D25F1D">
              <w:t>acquire</w:t>
            </w:r>
            <w:r>
              <w:t xml:space="preserve"> goods and services to satisfy their personal needs.</w:t>
            </w:r>
            <w:r w:rsidR="00D25F1D">
              <w:t xml:space="preserve"> </w:t>
            </w:r>
            <w:r>
              <w:t>Producers are people and businesses that use resources to make goods and services.</w:t>
            </w:r>
          </w:p>
          <w:p w14:paraId="2138A12C" w14:textId="77777777" w:rsidR="006D24BA" w:rsidRPr="00992F11" w:rsidRDefault="00A1633D" w:rsidP="00A1633D">
            <w:r>
              <w:t>Goods are objects that satisfy people’s wants such as food and clothing. Services are actions or activities that satisfy people’s wants such as a haircut or car repair.</w:t>
            </w:r>
          </w:p>
          <w:p w14:paraId="148BE875" w14:textId="77777777" w:rsidR="006D24BA" w:rsidRPr="002016B8" w:rsidRDefault="006D24BA" w:rsidP="001962BC">
            <w:pPr>
              <w:pStyle w:val="Normal2"/>
            </w:pPr>
            <w:r w:rsidRPr="002016B8">
              <w:t>EXPECTATIONS FOR LEARNING</w:t>
            </w:r>
          </w:p>
          <w:p w14:paraId="56619151" w14:textId="77777777" w:rsidR="006D24BA" w:rsidRPr="002016B8" w:rsidRDefault="00A1633D" w:rsidP="00ED64C0">
            <w:r w:rsidRPr="00A1633D">
              <w:t>Identify consumers and producers in the local community.</w:t>
            </w:r>
          </w:p>
        </w:tc>
      </w:tr>
      <w:tr w:rsidR="006D24BA" w:rsidRPr="009B2DA5" w14:paraId="0C21ABAC" w14:textId="77777777" w:rsidTr="00367720">
        <w:trPr>
          <w:trHeight w:val="360"/>
        </w:trPr>
        <w:tc>
          <w:tcPr>
            <w:tcW w:w="14390" w:type="dxa"/>
            <w:gridSpan w:val="2"/>
            <w:shd w:val="clear" w:color="auto" w:fill="003BA7"/>
            <w:vAlign w:val="center"/>
          </w:tcPr>
          <w:p w14:paraId="33101C7D" w14:textId="77777777" w:rsidR="006D24BA" w:rsidRPr="000C3E5F" w:rsidRDefault="006D24BA" w:rsidP="00ED64C0">
            <w:pPr>
              <w:pStyle w:val="TableSub-Head"/>
            </w:pPr>
            <w:r w:rsidRPr="000C3E5F">
              <w:t xml:space="preserve">Topic: </w:t>
            </w:r>
            <w:r w:rsidR="00A1633D" w:rsidRPr="00A1633D">
              <w:t>Markets</w:t>
            </w:r>
          </w:p>
        </w:tc>
      </w:tr>
      <w:tr w:rsidR="006D24BA" w:rsidRPr="009B2DA5" w14:paraId="03B5C776" w14:textId="77777777" w:rsidTr="00367720">
        <w:trPr>
          <w:trHeight w:val="576"/>
        </w:trPr>
        <w:tc>
          <w:tcPr>
            <w:tcW w:w="14390" w:type="dxa"/>
            <w:gridSpan w:val="2"/>
            <w:shd w:val="clear" w:color="auto" w:fill="D1D3ED"/>
            <w:vAlign w:val="center"/>
          </w:tcPr>
          <w:p w14:paraId="02C3AB2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78A679D" w14:textId="77777777" w:rsidR="006D24BA"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A market is where buyers and sellers exchange goods and services.</w:t>
            </w:r>
          </w:p>
        </w:tc>
      </w:tr>
      <w:tr w:rsidR="006D24BA" w:rsidRPr="009B2DA5" w14:paraId="65AA7341" w14:textId="77777777" w:rsidTr="00AC4864">
        <w:trPr>
          <w:trHeight w:val="170"/>
        </w:trPr>
        <w:tc>
          <w:tcPr>
            <w:tcW w:w="355" w:type="dxa"/>
            <w:shd w:val="clear" w:color="auto" w:fill="D1D3ED"/>
            <w:vAlign w:val="center"/>
          </w:tcPr>
          <w:p w14:paraId="6FB1A0AD" w14:textId="77777777" w:rsidR="006D24BA" w:rsidRPr="009B2DA5" w:rsidRDefault="006D24BA" w:rsidP="00ED64C0"/>
        </w:tc>
        <w:tc>
          <w:tcPr>
            <w:tcW w:w="14035" w:type="dxa"/>
          </w:tcPr>
          <w:p w14:paraId="0C6E1080" w14:textId="77777777" w:rsidR="006D24BA" w:rsidRDefault="006D24BA" w:rsidP="001962BC">
            <w:pPr>
              <w:pStyle w:val="Normal2"/>
            </w:pPr>
            <w:r w:rsidRPr="002016B8">
              <w:t>Content elaboration</w:t>
            </w:r>
          </w:p>
          <w:p w14:paraId="757BB784" w14:textId="77777777" w:rsidR="00A1633D" w:rsidRDefault="00A1633D" w:rsidP="00A1633D">
            <w:r>
              <w:t>Markets involve the interaction of buyers and sellers exchanging goods and services.</w:t>
            </w:r>
          </w:p>
          <w:p w14:paraId="263C4BED" w14:textId="77777777" w:rsidR="006D24BA" w:rsidRPr="00992F11" w:rsidRDefault="00A1633D" w:rsidP="00A1633D">
            <w:r>
              <w:t>The market is the place where people purchase the goods or services that they need from the businesses that sell them. Markets exist virtually and physically.</w:t>
            </w:r>
          </w:p>
          <w:p w14:paraId="72397812" w14:textId="77777777" w:rsidR="006D24BA" w:rsidRPr="002016B8" w:rsidRDefault="006D24BA" w:rsidP="001962BC">
            <w:pPr>
              <w:pStyle w:val="Normal2"/>
            </w:pPr>
            <w:r w:rsidRPr="002016B8">
              <w:t>EXPECTATIONS FOR LEARNING</w:t>
            </w:r>
          </w:p>
          <w:p w14:paraId="21C0347D" w14:textId="77777777" w:rsidR="006D24BA" w:rsidRPr="002016B8" w:rsidRDefault="00A1633D" w:rsidP="00ED64C0">
            <w:r w:rsidRPr="00A1633D">
              <w:t>Describe markets that exist in the local community.</w:t>
            </w:r>
          </w:p>
        </w:tc>
      </w:tr>
    </w:tbl>
    <w:p w14:paraId="57146844" w14:textId="77777777" w:rsidR="00367720" w:rsidRDefault="00367720">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A1633D" w:rsidRPr="009B2DA5" w14:paraId="6D06BE6D" w14:textId="77777777" w:rsidTr="00367720">
        <w:trPr>
          <w:trHeight w:val="360"/>
        </w:trPr>
        <w:tc>
          <w:tcPr>
            <w:tcW w:w="14390" w:type="dxa"/>
            <w:gridSpan w:val="2"/>
            <w:shd w:val="clear" w:color="auto" w:fill="003BA7"/>
            <w:vAlign w:val="center"/>
          </w:tcPr>
          <w:p w14:paraId="692289A0" w14:textId="77777777" w:rsidR="00A1633D" w:rsidRPr="000C3E5F" w:rsidRDefault="00A1633D" w:rsidP="00415A8D">
            <w:pPr>
              <w:pStyle w:val="TableSub-Head"/>
            </w:pPr>
            <w:r w:rsidRPr="000C3E5F">
              <w:lastRenderedPageBreak/>
              <w:t xml:space="preserve">Topic: </w:t>
            </w:r>
            <w:r w:rsidRPr="00A1633D">
              <w:t>Financial Literacy</w:t>
            </w:r>
          </w:p>
        </w:tc>
      </w:tr>
      <w:tr w:rsidR="00A1633D" w:rsidRPr="009B2DA5" w14:paraId="3776958D" w14:textId="77777777" w:rsidTr="00367720">
        <w:trPr>
          <w:trHeight w:val="576"/>
        </w:trPr>
        <w:tc>
          <w:tcPr>
            <w:tcW w:w="14390" w:type="dxa"/>
            <w:gridSpan w:val="2"/>
            <w:shd w:val="clear" w:color="auto" w:fill="D1D3ED"/>
            <w:vAlign w:val="center"/>
          </w:tcPr>
          <w:p w14:paraId="36C44CBE" w14:textId="77777777" w:rsidR="00A1633D" w:rsidRPr="007C6FCC" w:rsidRDefault="00A1633D" w:rsidP="00415A8D">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3C0D34A" w14:textId="77777777" w:rsidR="00A1633D"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Making decisions involves weighing costs and benefits.</w:t>
            </w:r>
          </w:p>
        </w:tc>
      </w:tr>
      <w:tr w:rsidR="00A1633D" w:rsidRPr="009B2DA5" w14:paraId="2B2AC6F6" w14:textId="77777777" w:rsidTr="004874F2">
        <w:trPr>
          <w:trHeight w:val="170"/>
        </w:trPr>
        <w:tc>
          <w:tcPr>
            <w:tcW w:w="355" w:type="dxa"/>
            <w:shd w:val="clear" w:color="auto" w:fill="D1D3ED"/>
            <w:vAlign w:val="center"/>
          </w:tcPr>
          <w:p w14:paraId="5B5409A1" w14:textId="77777777" w:rsidR="00A1633D" w:rsidRPr="009B2DA5" w:rsidRDefault="00A1633D" w:rsidP="00415A8D"/>
        </w:tc>
        <w:tc>
          <w:tcPr>
            <w:tcW w:w="14035" w:type="dxa"/>
          </w:tcPr>
          <w:p w14:paraId="4202434C" w14:textId="77777777" w:rsidR="00A1633D" w:rsidRDefault="00A1633D" w:rsidP="001962BC">
            <w:pPr>
              <w:pStyle w:val="Normal2"/>
            </w:pPr>
            <w:r w:rsidRPr="002016B8">
              <w:t>Content elaboration</w:t>
            </w:r>
          </w:p>
          <w:p w14:paraId="6BDCA455" w14:textId="77777777" w:rsidR="00A1633D" w:rsidRDefault="00A1633D" w:rsidP="00A1633D">
            <w:r>
              <w:t>Students understand that there are costs and benefits associated with each personal decision.</w:t>
            </w:r>
          </w:p>
          <w:p w14:paraId="0A993609" w14:textId="77777777" w:rsidR="00A1633D" w:rsidRDefault="00A1633D" w:rsidP="00A1633D">
            <w:r>
              <w:t>A cost is the alternative given up as the result of a decision. A benefit is that which is received as an improvement or advantage as the result of the decision.</w:t>
            </w:r>
          </w:p>
          <w:p w14:paraId="32BAB323" w14:textId="77777777" w:rsidR="00A1633D" w:rsidRDefault="00A1633D" w:rsidP="00A1633D">
            <w:r>
              <w:t>This foundational skill builds to making financial decisions by systematically considering alternatives and their consequences.</w:t>
            </w:r>
          </w:p>
          <w:p w14:paraId="3F772493" w14:textId="77777777" w:rsidR="00A1633D" w:rsidRPr="00992F11" w:rsidRDefault="00A1633D" w:rsidP="00A1633D">
            <w:r>
              <w:t>Students also understand that the cost of a decision is not always monetary.</w:t>
            </w:r>
          </w:p>
          <w:p w14:paraId="58C2F397" w14:textId="77777777" w:rsidR="00A1633D" w:rsidRPr="002016B8" w:rsidRDefault="00A1633D" w:rsidP="001962BC">
            <w:pPr>
              <w:pStyle w:val="Normal2"/>
            </w:pPr>
            <w:r w:rsidRPr="002016B8">
              <w:t>EXPECTATIONS FOR LEARNING</w:t>
            </w:r>
          </w:p>
          <w:p w14:paraId="4A07E00A" w14:textId="77777777" w:rsidR="00A1633D" w:rsidRPr="002016B8" w:rsidRDefault="00A1633D" w:rsidP="00415A8D">
            <w:r w:rsidRPr="00A1633D">
              <w:t>Evaluate the costs and benefits of an individual economic decision.</w:t>
            </w:r>
          </w:p>
        </w:tc>
      </w:tr>
      <w:tr w:rsidR="00A1633D" w:rsidRPr="009B2DA5" w14:paraId="6B4CC776" w14:textId="77777777" w:rsidTr="00367720">
        <w:trPr>
          <w:trHeight w:val="576"/>
        </w:trPr>
        <w:tc>
          <w:tcPr>
            <w:tcW w:w="14390" w:type="dxa"/>
            <w:gridSpan w:val="2"/>
            <w:shd w:val="clear" w:color="auto" w:fill="D1D3ED"/>
            <w:vAlign w:val="center"/>
          </w:tcPr>
          <w:p w14:paraId="231F915A" w14:textId="77777777" w:rsidR="00A1633D" w:rsidRPr="007C6FCC" w:rsidRDefault="00A1633D" w:rsidP="00415A8D">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D17F633" w14:textId="77777777" w:rsidR="00A1633D" w:rsidRPr="00822D24" w:rsidRDefault="00A1633D" w:rsidP="00367720">
            <w:pPr>
              <w:pStyle w:val="ListParagraph"/>
              <w:widowControl w:val="0"/>
              <w:numPr>
                <w:ilvl w:val="0"/>
                <w:numId w:val="15"/>
              </w:numPr>
              <w:spacing w:after="0" w:line="240" w:lineRule="auto"/>
              <w:ind w:left="522"/>
              <w:rPr>
                <w:rFonts w:eastAsia="Times New Roman"/>
                <w:b/>
                <w:bCs/>
                <w:color w:val="808080" w:themeColor="background1" w:themeShade="80"/>
              </w:rPr>
            </w:pPr>
            <w:r w:rsidRPr="00367720">
              <w:rPr>
                <w:rFonts w:eastAsia="Times New Roman"/>
                <w:b/>
                <w:bCs/>
              </w:rPr>
              <w:t>A budget is a plan to help people make personal economic decisions for the present and future and to become more financially responsible.</w:t>
            </w:r>
          </w:p>
        </w:tc>
      </w:tr>
      <w:tr w:rsidR="00A1633D" w:rsidRPr="009B2DA5" w14:paraId="7ED3DD69" w14:textId="77777777" w:rsidTr="004874F2">
        <w:trPr>
          <w:trHeight w:val="170"/>
        </w:trPr>
        <w:tc>
          <w:tcPr>
            <w:tcW w:w="355" w:type="dxa"/>
            <w:shd w:val="clear" w:color="auto" w:fill="D1D3ED"/>
            <w:vAlign w:val="center"/>
          </w:tcPr>
          <w:p w14:paraId="7B8CD7E6" w14:textId="77777777" w:rsidR="00A1633D" w:rsidRPr="009B2DA5" w:rsidRDefault="00A1633D" w:rsidP="00415A8D"/>
        </w:tc>
        <w:tc>
          <w:tcPr>
            <w:tcW w:w="14035" w:type="dxa"/>
          </w:tcPr>
          <w:p w14:paraId="65439142" w14:textId="77777777" w:rsidR="00A1633D" w:rsidRDefault="00A1633D" w:rsidP="001962BC">
            <w:pPr>
              <w:pStyle w:val="Normal2"/>
            </w:pPr>
            <w:r w:rsidRPr="002016B8">
              <w:t>Content elaboration</w:t>
            </w:r>
          </w:p>
          <w:p w14:paraId="6C2870CF" w14:textId="77777777" w:rsidR="00A1633D" w:rsidRDefault="00A1633D" w:rsidP="00A1633D">
            <w:r>
              <w:t>A budget helps individuals take personal responsibility for financial decisions.</w:t>
            </w:r>
          </w:p>
          <w:p w14:paraId="667C9B40" w14:textId="77777777" w:rsidR="00A1633D" w:rsidRDefault="00A1633D" w:rsidP="00A1633D">
            <w:r>
              <w:t>A budget is a plan for using income productively, including spending, sharing, and setting money aside for future expenses.</w:t>
            </w:r>
          </w:p>
          <w:p w14:paraId="555CCF60" w14:textId="77777777" w:rsidR="00A1633D" w:rsidRPr="00992F11" w:rsidRDefault="00A1633D" w:rsidP="00A1633D">
            <w:r>
              <w:t>Budgeting is important for organizing personal finances.</w:t>
            </w:r>
          </w:p>
          <w:p w14:paraId="648C69A5" w14:textId="77777777" w:rsidR="00A1633D" w:rsidRPr="002016B8" w:rsidRDefault="00A1633D" w:rsidP="001962BC">
            <w:pPr>
              <w:pStyle w:val="Normal2"/>
            </w:pPr>
            <w:r w:rsidRPr="002016B8">
              <w:t>EXPECTATIONS FOR LEARNING</w:t>
            </w:r>
          </w:p>
          <w:p w14:paraId="79BDBBA0" w14:textId="77777777" w:rsidR="00A1633D" w:rsidRPr="002016B8" w:rsidRDefault="00A1633D" w:rsidP="00415A8D">
            <w:r w:rsidRPr="00A1633D">
              <w:t>Explain how using a budget helps individuals make responsible economic decisions.</w:t>
            </w:r>
          </w:p>
        </w:tc>
      </w:tr>
    </w:tbl>
    <w:p w14:paraId="5D37845E" w14:textId="77777777" w:rsidR="00A171E0" w:rsidRPr="00A171E0" w:rsidRDefault="00A171E0" w:rsidP="00567CAF">
      <w:bookmarkStart w:id="5" w:name="_GoBack"/>
      <w:bookmarkEnd w:id="5"/>
    </w:p>
    <w:sectPr w:rsidR="00A171E0" w:rsidRPr="00A171E0"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9DF4" w14:textId="77777777" w:rsidR="00342248" w:rsidRDefault="00342248" w:rsidP="00EC0853">
      <w:pPr>
        <w:spacing w:after="0"/>
      </w:pPr>
      <w:r>
        <w:separator/>
      </w:r>
    </w:p>
  </w:endnote>
  <w:endnote w:type="continuationSeparator" w:id="0">
    <w:p w14:paraId="1FB39C91" w14:textId="77777777" w:rsidR="00342248" w:rsidRDefault="00342248"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342248" w:rsidRDefault="00342248">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5F46" w14:textId="77777777" w:rsidR="00342248" w:rsidRDefault="00342248" w:rsidP="00EC0853">
      <w:pPr>
        <w:spacing w:after="0"/>
      </w:pPr>
      <w:r>
        <w:separator/>
      </w:r>
    </w:p>
  </w:footnote>
  <w:footnote w:type="continuationSeparator" w:id="0">
    <w:p w14:paraId="1BF2894C" w14:textId="77777777" w:rsidR="00342248" w:rsidRDefault="00342248"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342248" w:rsidRDefault="00342248" w:rsidP="00FF0D1E">
    <w:pPr>
      <w:spacing w:after="0"/>
    </w:pPr>
    <w:r>
      <w:rPr>
        <w:noProof/>
      </w:rPr>
      <mc:AlternateContent>
        <mc:Choice Requires="wps">
          <w:drawing>
            <wp:anchor distT="0" distB="0" distL="114300" distR="114300" simplePos="0" relativeHeight="251655168" behindDoc="1" locked="0" layoutInCell="1" allowOverlap="1" wp14:anchorId="01C8F4EA" wp14:editId="43E0B398">
              <wp:simplePos x="0" y="0"/>
              <wp:positionH relativeFrom="page">
                <wp:posOffset>396240</wp:posOffset>
              </wp:positionH>
              <wp:positionV relativeFrom="page">
                <wp:posOffset>281941</wp:posOffset>
              </wp:positionV>
              <wp:extent cx="5303520" cy="129540"/>
              <wp:effectExtent l="0" t="0" r="11430" b="3810"/>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3520" cy="129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593FFC84" w:rsidR="00342248" w:rsidRPr="00F43868" w:rsidRDefault="00342248"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GRADE 3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417.6pt;height:10.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" filled="f" stroked="f">
              <v:textbox inset="0,0,0,0">
                <w:txbxContent>
                  <w:p w14:paraId="06492777" w14:textId="593FFC84" w:rsidR="00342248" w:rsidRPr="00F43868" w:rsidRDefault="00342248"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 GRADE 3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342248" w:rsidRPr="000F6217" w:rsidRDefault="00342248"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342248" w:rsidRPr="000F6217" w:rsidRDefault="00342248"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193D28"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2248"/>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34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67CAF"/>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418A"/>
    <w:rsid w:val="00844441"/>
    <w:rsid w:val="0085474A"/>
    <w:rsid w:val="00855803"/>
    <w:rsid w:val="00856346"/>
    <w:rsid w:val="00862A56"/>
    <w:rsid w:val="00864857"/>
    <w:rsid w:val="00872337"/>
    <w:rsid w:val="0087536C"/>
    <w:rsid w:val="008759EA"/>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2DF5"/>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9CF"/>
    <w:rsid w:val="00EC4D09"/>
    <w:rsid w:val="00ED4483"/>
    <w:rsid w:val="00ED4FA8"/>
    <w:rsid w:val="00ED582D"/>
    <w:rsid w:val="00ED64C0"/>
    <w:rsid w:val="00EE0ACF"/>
    <w:rsid w:val="00EE185A"/>
    <w:rsid w:val="00EE2698"/>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71E47-A2F2-428E-9C96-30292D93D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52</Words>
  <Characters>1226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1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Grade 3</dc:title>
  <dc:subject/>
  <dc:creator>Ludwig, Stacy</dc:creator>
  <cp:keywords>model curriculum, social studies</cp:keywords>
  <dc:description/>
  <cp:lastModifiedBy>Mallory, Andrea</cp:lastModifiedBy>
  <cp:revision>3</cp:revision>
  <cp:lastPrinted>2019-05-07T13:03:00Z</cp:lastPrinted>
  <dcterms:created xsi:type="dcterms:W3CDTF">2019-09-12T20:40:00Z</dcterms:created>
  <dcterms:modified xsi:type="dcterms:W3CDTF">2019-09-12T20:41:00Z</dcterms:modified>
</cp:coreProperties>
</file>